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576A" w14:textId="0EA1CD7A" w:rsidR="00D03E98" w:rsidRDefault="00D03E98" w:rsidP="00D03E98">
      <w:pPr>
        <w:tabs>
          <w:tab w:val="left" w:pos="210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0" w:name="_Hlk91494348"/>
      <w:r w:rsidRPr="00D03E98">
        <w:rPr>
          <w:rFonts w:ascii="TH SarabunPSK" w:hAnsi="TH SarabunPSK" w:cs="TH SarabunPSK"/>
          <w:b/>
          <w:bCs/>
          <w:sz w:val="32"/>
          <w:szCs w:val="32"/>
          <w:cs/>
        </w:rPr>
        <w:t>แบบฟอร์มการสมัครเข้า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่วมนำเสนอผลงาน</w:t>
      </w:r>
    </w:p>
    <w:p w14:paraId="5A2BA692" w14:textId="68DC5C7F" w:rsidR="004F2A51" w:rsidRDefault="00766073" w:rsidP="00766073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66073">
        <w:rPr>
          <w:rFonts w:ascii="TH SarabunPSK" w:hAnsi="TH SarabunPSK" w:cs="TH SarabunPSK"/>
          <w:b/>
          <w:bCs/>
          <w:sz w:val="32"/>
          <w:szCs w:val="32"/>
          <w:cs/>
        </w:rPr>
        <w:t>โครง</w:t>
      </w:r>
      <w:r w:rsidR="00E21209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</w:t>
      </w:r>
      <w:r w:rsidRPr="00766073">
        <w:rPr>
          <w:rFonts w:ascii="TH SarabunPSK" w:hAnsi="TH SarabunPSK" w:cs="TH SarabunPSK"/>
          <w:b/>
          <w:bCs/>
          <w:sz w:val="32"/>
          <w:szCs w:val="32"/>
          <w:cs/>
        </w:rPr>
        <w:t>นวัตกรรมด้านความปลอดภัยและอาชีวอนามัย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6073" w14:paraId="01912B01" w14:textId="77777777" w:rsidTr="00766073">
        <w:tc>
          <w:tcPr>
            <w:tcW w:w="9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bookmarkEnd w:id="0"/>
          <w:p w14:paraId="57A21F21" w14:textId="18AA8F3A" w:rsidR="00766073" w:rsidRDefault="00766073" w:rsidP="0076607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จำปี พ.ศ.256</w:t>
            </w:r>
            <w:r w:rsidR="00E2120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</w:p>
        </w:tc>
      </w:tr>
    </w:tbl>
    <w:p w14:paraId="047D6F25" w14:textId="77777777" w:rsidR="00E21209" w:rsidRPr="00E21209" w:rsidRDefault="00E21209" w:rsidP="00C64A1C">
      <w:pPr>
        <w:rPr>
          <w:rFonts w:ascii="TH SarabunPSK" w:hAnsi="TH SarabunPSK" w:cs="TH SarabunPSK"/>
          <w:b/>
          <w:bCs/>
          <w:sz w:val="6"/>
          <w:szCs w:val="6"/>
        </w:rPr>
      </w:pPr>
    </w:p>
    <w:p w14:paraId="54433C37" w14:textId="22F3BEA3" w:rsidR="00766073" w:rsidRDefault="00766073" w:rsidP="00C64A1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ำชี้แจง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ุณา</w:t>
      </w:r>
      <w:r w:rsidR="00F05AE9" w:rsidRPr="00F05AE9">
        <w:rPr>
          <w:rFonts w:ascii="TH SarabunPSK" w:hAnsi="TH SarabunPSK" w:cs="TH SarabunPSK"/>
          <w:sz w:val="32"/>
          <w:szCs w:val="32"/>
          <w:cs/>
        </w:rPr>
        <w:t>เติมข้อมูลให้</w:t>
      </w:r>
      <w:r w:rsidR="006A11FB">
        <w:rPr>
          <w:rFonts w:ascii="TH SarabunPSK" w:hAnsi="TH SarabunPSK" w:cs="TH SarabunPSK" w:hint="cs"/>
          <w:sz w:val="32"/>
          <w:szCs w:val="32"/>
          <w:cs/>
        </w:rPr>
        <w:t>ตรงกับความเป็นจริงของสถานประกอบกิจการ</w:t>
      </w:r>
    </w:p>
    <w:p w14:paraId="6A46F9D5" w14:textId="07EE8578" w:rsidR="00450786" w:rsidRPr="00450786" w:rsidRDefault="00450786" w:rsidP="00450786">
      <w:pPr>
        <w:pStyle w:val="ListParagraph"/>
        <w:numPr>
          <w:ilvl w:val="0"/>
          <w:numId w:val="3"/>
        </w:numPr>
        <w:spacing w:after="0"/>
        <w:ind w:left="450" w:hanging="450"/>
        <w:rPr>
          <w:rFonts w:ascii="TH Sarabun New" w:hAnsi="TH Sarabun New" w:cs="TH Sarabun New"/>
          <w:sz w:val="30"/>
          <w:szCs w:val="30"/>
        </w:rPr>
      </w:pPr>
      <w:r w:rsidRPr="00DA6109">
        <w:rPr>
          <w:rFonts w:ascii="TH Sarabun New" w:hAnsi="TH Sarabun New" w:cs="TH Sarabun New"/>
          <w:sz w:val="30"/>
          <w:szCs w:val="30"/>
          <w:cs/>
        </w:rPr>
        <w:t>ชื่อสถานประกอบกิจการ.............................</w:t>
      </w:r>
      <w:r>
        <w:rPr>
          <w:rFonts w:ascii="TH Sarabun New" w:hAnsi="TH Sarabun New" w:cs="TH Sarabun New" w:hint="cs"/>
          <w:sz w:val="30"/>
          <w:szCs w:val="30"/>
          <w:cs/>
        </w:rPr>
        <w:t>..............</w:t>
      </w:r>
      <w:r w:rsidRPr="00DA6109">
        <w:rPr>
          <w:rFonts w:ascii="TH Sarabun New" w:hAnsi="TH Sarabun New" w:cs="TH Sarabun New"/>
          <w:sz w:val="30"/>
          <w:szCs w:val="30"/>
          <w:cs/>
        </w:rPr>
        <w:t>...............................................................................</w:t>
      </w:r>
      <w:r>
        <w:rPr>
          <w:rFonts w:ascii="TH Sarabun New" w:hAnsi="TH Sarabun New" w:cs="TH Sarabun New" w:hint="cs"/>
          <w:sz w:val="30"/>
          <w:szCs w:val="30"/>
          <w:cs/>
        </w:rPr>
        <w:t>............</w:t>
      </w:r>
      <w:r w:rsidRPr="00450786">
        <w:rPr>
          <w:rFonts w:ascii="TH Sarabun New" w:hAnsi="TH Sarabun New" w:cs="TH Sarabun New" w:hint="cs"/>
          <w:sz w:val="30"/>
          <w:szCs w:val="30"/>
          <w:cs/>
        </w:rPr>
        <w:t xml:space="preserve"> ที่อย</w:t>
      </w:r>
      <w:r>
        <w:rPr>
          <w:rFonts w:ascii="TH Sarabun New" w:hAnsi="TH Sarabun New" w:cs="TH Sarabun New" w:hint="cs"/>
          <w:sz w:val="30"/>
          <w:szCs w:val="30"/>
          <w:cs/>
        </w:rPr>
        <w:t>ู่</w:t>
      </w:r>
      <w:r w:rsidR="00180FB3">
        <w:rPr>
          <w:rFonts w:ascii="TH Sarabun New" w:hAnsi="TH Sarabun New" w:cs="TH Sarabun New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A171DB1" w14:textId="38A5625E" w:rsidR="00E21209" w:rsidRPr="006A11FB" w:rsidRDefault="00E21209" w:rsidP="006A11FB">
      <w:pPr>
        <w:pStyle w:val="ListParagraph"/>
        <w:numPr>
          <w:ilvl w:val="0"/>
          <w:numId w:val="3"/>
        </w:numPr>
        <w:spacing w:after="0"/>
        <w:ind w:left="450" w:hanging="450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ชื่อผลงาน</w:t>
      </w:r>
      <w:r w:rsidRPr="006A11FB">
        <w:rPr>
          <w:rFonts w:ascii="TH SarabunPSK" w:hAnsi="TH SarabunPSK" w:cs="TH SarabunPSK" w:hint="cs"/>
          <w:spacing w:val="-8"/>
          <w:sz w:val="32"/>
          <w:szCs w:val="32"/>
          <w:cs/>
        </w:rPr>
        <w:t>....................................................</w:t>
      </w:r>
      <w:r w:rsidR="00450786">
        <w:rPr>
          <w:rFonts w:ascii="TH SarabunPSK" w:hAnsi="TH SarabunPSK" w:cs="TH SarabunPSK" w:hint="cs"/>
          <w:spacing w:val="-8"/>
          <w:sz w:val="32"/>
          <w:szCs w:val="32"/>
          <w:cs/>
        </w:rPr>
        <w:t>........</w:t>
      </w:r>
      <w:r w:rsidRPr="006A11FB">
        <w:rPr>
          <w:rFonts w:ascii="TH SarabunPSK" w:hAnsi="TH SarabunPSK" w:cs="TH SarabunPSK" w:hint="cs"/>
          <w:spacing w:val="-8"/>
          <w:sz w:val="32"/>
          <w:szCs w:val="32"/>
          <w:cs/>
        </w:rPr>
        <w:t>....................................................................................................................</w:t>
      </w:r>
    </w:p>
    <w:p w14:paraId="2F648CFD" w14:textId="5674E964" w:rsidR="00E21209" w:rsidRPr="00E21209" w:rsidRDefault="00E21209" w:rsidP="00E21209">
      <w:pPr>
        <w:pStyle w:val="ListParagraph"/>
        <w:numPr>
          <w:ilvl w:val="0"/>
          <w:numId w:val="3"/>
        </w:numPr>
        <w:tabs>
          <w:tab w:val="left" w:pos="1080"/>
        </w:tabs>
        <w:ind w:left="450" w:hanging="45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hint="cs"/>
          <w:noProof/>
          <w:lang w:val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33181D" wp14:editId="1A634852">
                <wp:simplePos x="0" y="0"/>
                <wp:positionH relativeFrom="column">
                  <wp:posOffset>1572895</wp:posOffset>
                </wp:positionH>
                <wp:positionV relativeFrom="paragraph">
                  <wp:posOffset>13335</wp:posOffset>
                </wp:positionV>
                <wp:extent cx="190500" cy="17145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7DDC8B9" id="Rectangle: Rounded Corners 2" o:spid="_x0000_s1026" style="position:absolute;margin-left:123.85pt;margin-top:1.05pt;width:15pt;height:1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" fillcolor="white [3201]" strokecolor="black [3213]" strokeweight="1pt">
                <v:stroke joinstyle="miter"/>
              </v:roundrect>
            </w:pict>
          </mc:Fallback>
        </mc:AlternateContent>
      </w:r>
      <w:r w:rsidRPr="00AC792B">
        <w:rPr>
          <w:rFonts w:ascii="TH SarabunPSK" w:hAnsi="TH SarabunPSK" w:cs="TH SarabunPSK" w:hint="cs"/>
          <w:b/>
          <w:bCs/>
          <w:sz w:val="30"/>
          <w:szCs w:val="30"/>
          <w:cs/>
        </w:rPr>
        <w:t>ประเภทผลงาน</w:t>
      </w:r>
      <w:r w:rsidRPr="00AC792B">
        <w:rPr>
          <w:rFonts w:ascii="TH SarabunPSK" w:hAnsi="TH SarabunPSK" w:cs="TH SarabunPSK"/>
          <w:sz w:val="30"/>
          <w:szCs w:val="30"/>
          <w:cs/>
        </w:rPr>
        <w:tab/>
      </w:r>
      <w:r w:rsidRPr="00AC792B">
        <w:rPr>
          <w:rFonts w:ascii="TH SarabunPSK" w:hAnsi="TH SarabunPSK" w:cs="TH SarabunPSK"/>
          <w:sz w:val="30"/>
          <w:szCs w:val="30"/>
          <w:cs/>
        </w:rPr>
        <w:tab/>
      </w:r>
      <w:r w:rsidRPr="00AC792B">
        <w:rPr>
          <w:rFonts w:ascii="TH SarabunPSK" w:hAnsi="TH SarabunPSK" w:cs="TH SarabunPSK" w:hint="cs"/>
          <w:sz w:val="30"/>
          <w:szCs w:val="30"/>
          <w:cs/>
        </w:rPr>
        <w:t>นวัตกรรมผลิตภัณฑ์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Product Innovation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</w:p>
    <w:p w14:paraId="53DAD07D" w14:textId="5E2A9457" w:rsidR="00E21209" w:rsidRPr="00AC792B" w:rsidRDefault="00E21209" w:rsidP="00E21209">
      <w:pPr>
        <w:pStyle w:val="ListParagraph"/>
        <w:tabs>
          <w:tab w:val="left" w:pos="1080"/>
        </w:tabs>
        <w:ind w:left="45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hint="cs"/>
          <w:noProof/>
          <w:lang w:val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A558B1" wp14:editId="7F75D6CA">
                <wp:simplePos x="0" y="0"/>
                <wp:positionH relativeFrom="column">
                  <wp:posOffset>1571625</wp:posOffset>
                </wp:positionH>
                <wp:positionV relativeFrom="paragraph">
                  <wp:posOffset>8255</wp:posOffset>
                </wp:positionV>
                <wp:extent cx="190500" cy="171450"/>
                <wp:effectExtent l="0" t="0" r="19050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AA58438" id="Rectangle: Rounded Corners 3" o:spid="_x0000_s1026" style="position:absolute;margin-left:123.75pt;margin-top:.65pt;width:15pt;height:1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" fillcolor="white [3201]" strokecolor="black [3213]" strokeweight="1pt">
                <v:stroke joinstyle="miter"/>
              </v:roundrect>
            </w:pict>
          </mc:Fallback>
        </mc:AlternateContent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>
        <w:rPr>
          <w:noProof/>
          <w:cs/>
          <w:lang w:val="th-TH"/>
        </w:rPr>
        <w:tab/>
      </w:r>
      <w:r w:rsidRPr="00AC792B">
        <w:rPr>
          <w:rFonts w:ascii="TH SarabunPSK" w:hAnsi="TH SarabunPSK" w:cs="TH SarabunPSK" w:hint="cs"/>
          <w:sz w:val="30"/>
          <w:szCs w:val="30"/>
          <w:cs/>
        </w:rPr>
        <w:t>นวัตกรรมกระบวนการ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Process Innovation)</w:t>
      </w:r>
    </w:p>
    <w:p w14:paraId="740E8376" w14:textId="77777777" w:rsidR="00450786" w:rsidRDefault="006A11FB" w:rsidP="006A11FB">
      <w:pPr>
        <w:pStyle w:val="ListParagraph"/>
        <w:numPr>
          <w:ilvl w:val="0"/>
          <w:numId w:val="3"/>
        </w:numPr>
        <w:spacing w:after="0"/>
        <w:ind w:left="432" w:hanging="432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คณะผู้จัดทำ</w:t>
      </w:r>
    </w:p>
    <w:p w14:paraId="6BD62CBE" w14:textId="79ADD27C" w:rsidR="00450786" w:rsidRPr="00450786" w:rsidRDefault="00AC43B9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>
        <w:rPr>
          <w:rFonts w:ascii="TH Sarabun New" w:eastAsia="Calibri" w:hAnsi="TH Sarabun New" w:cs="TH Sarabun New"/>
          <w:sz w:val="30"/>
          <w:szCs w:val="30"/>
        </w:rPr>
        <w:t xml:space="preserve">4.1 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ชื่อนาย/นาง/นางสาว...................</w:t>
      </w:r>
      <w:r w:rsid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........</w:t>
      </w:r>
      <w:r w:rsidR="004E33ED">
        <w:rPr>
          <w:rFonts w:ascii="TH Sarabun New" w:eastAsia="Calibri" w:hAnsi="TH Sarabun New" w:cs="TH Sarabun New" w:hint="cs"/>
          <w:sz w:val="30"/>
          <w:szCs w:val="30"/>
          <w:cs/>
        </w:rPr>
        <w:t>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......</w:t>
      </w:r>
      <w:r w:rsidR="00450786" w:rsidRPr="00450786">
        <w:rPr>
          <w:rFonts w:ascii="TH Sarabun New" w:eastAsia="Calibri" w:hAnsi="TH Sarabun New" w:cs="TH Sarabun New" w:hint="cs"/>
          <w:sz w:val="30"/>
          <w:szCs w:val="30"/>
          <w:cs/>
        </w:rPr>
        <w:t>.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...นามสกุล...........................................</w:t>
      </w:r>
      <w:r w:rsidR="00450786" w:rsidRPr="00450786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 xml:space="preserve"> </w:t>
      </w:r>
    </w:p>
    <w:p w14:paraId="127F5E00" w14:textId="1D7591B6" w:rsidR="00450786" w:rsidRPr="00450786" w:rsidRDefault="004E33ED" w:rsidP="004E33ED">
      <w:pPr>
        <w:pStyle w:val="ListParagraph"/>
        <w:spacing w:after="0"/>
        <w:ind w:hanging="274"/>
        <w:rPr>
          <w:rFonts w:ascii="TH Sarabun New" w:eastAsia="Calibri" w:hAnsi="TH Sarabun New" w:cs="TH Sarabun New"/>
          <w:sz w:val="30"/>
          <w:szCs w:val="30"/>
        </w:rPr>
      </w:pPr>
      <w:r>
        <w:rPr>
          <w:rFonts w:ascii="TH Sarabun New" w:eastAsia="Calibri" w:hAnsi="TH Sarabun New" w:cs="TH Sarabun New" w:hint="cs"/>
          <w:sz w:val="30"/>
          <w:szCs w:val="30"/>
          <w:cs/>
        </w:rPr>
        <w:t>ตำแหน่ง...........................................................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แผนก</w:t>
      </w:r>
      <w:r>
        <w:rPr>
          <w:rFonts w:ascii="TH Sarabun New" w:eastAsia="Calibri" w:hAnsi="TH Sarabun New" w:cs="TH Sarabun New" w:hint="cs"/>
          <w:sz w:val="30"/>
          <w:szCs w:val="30"/>
          <w:cs/>
        </w:rPr>
        <w:t>/ฝ่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าย...........</w:t>
      </w:r>
      <w:r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...............</w:t>
      </w:r>
      <w:r>
        <w:rPr>
          <w:rFonts w:ascii="TH Sarabun New" w:eastAsia="Calibri" w:hAnsi="TH Sarabun New" w:cs="TH Sarabun New" w:hint="cs"/>
          <w:sz w:val="30"/>
          <w:szCs w:val="30"/>
          <w:cs/>
        </w:rPr>
        <w:t>..............</w:t>
      </w:r>
      <w:r w:rsidR="00450786" w:rsidRPr="00450786">
        <w:rPr>
          <w:rFonts w:ascii="TH Sarabun New" w:eastAsia="Calibri" w:hAnsi="TH Sarabun New" w:cs="TH Sarabun New"/>
          <w:sz w:val="30"/>
          <w:szCs w:val="30"/>
          <w:cs/>
        </w:rPr>
        <w:t>...............................</w:t>
      </w:r>
    </w:p>
    <w:p w14:paraId="3B45EBE9" w14:textId="0891150D" w:rsidR="00450786" w:rsidRPr="00450786" w:rsidRDefault="00450786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  <w:cs/>
        </w:rPr>
      </w:pPr>
      <w:r w:rsidRPr="00450786">
        <w:rPr>
          <w:rFonts w:ascii="TH Sarabun New" w:eastAsia="Calibri" w:hAnsi="TH Sarabun New" w:cs="TH Sarabun New"/>
          <w:sz w:val="30"/>
          <w:szCs w:val="30"/>
          <w:cs/>
        </w:rPr>
        <w:t>เบอร์มือถือ....................</w:t>
      </w:r>
      <w:r w:rsid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Pr="00450786">
        <w:rPr>
          <w:rFonts w:ascii="TH Sarabun New" w:eastAsia="Calibri" w:hAnsi="TH Sarabun New" w:cs="TH Sarabun New"/>
          <w:sz w:val="30"/>
          <w:szCs w:val="30"/>
          <w:cs/>
        </w:rPr>
        <w:t>............</w:t>
      </w:r>
      <w:r w:rsidRPr="00450786">
        <w:rPr>
          <w:rFonts w:ascii="TH Sarabun New" w:eastAsia="Calibri" w:hAnsi="TH Sarabun New" w:cs="TH Sarabun New"/>
          <w:sz w:val="30"/>
          <w:szCs w:val="30"/>
        </w:rPr>
        <w:t>E-mail</w:t>
      </w:r>
      <w:r w:rsidRPr="00450786">
        <w:rPr>
          <w:rFonts w:ascii="TH Sarabun New" w:eastAsia="Calibri" w:hAnsi="TH Sarabun New" w:cs="TH Sarabun New"/>
          <w:sz w:val="30"/>
          <w:szCs w:val="30"/>
          <w:cs/>
        </w:rPr>
        <w:t>.....................................................</w:t>
      </w:r>
      <w:r w:rsidRPr="00450786">
        <w:rPr>
          <w:rFonts w:ascii="TH Sarabun New" w:eastAsia="Calibri" w:hAnsi="TH Sarabun New" w:cs="TH Sarabun New" w:hint="cs"/>
          <w:sz w:val="30"/>
          <w:szCs w:val="30"/>
          <w:cs/>
        </w:rPr>
        <w:t>..</w:t>
      </w:r>
      <w:r w:rsidRPr="00450786">
        <w:rPr>
          <w:rFonts w:ascii="TH Sarabun New" w:eastAsia="Calibri" w:hAnsi="TH Sarabun New" w:cs="TH Sarabun New"/>
          <w:sz w:val="30"/>
          <w:szCs w:val="30"/>
          <w:cs/>
        </w:rPr>
        <w:t>...........</w:t>
      </w:r>
      <w:r w:rsidR="004E33ED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................</w:t>
      </w:r>
    </w:p>
    <w:p w14:paraId="7D124D5A" w14:textId="720C9A5B" w:rsidR="004E33ED" w:rsidRPr="004E33ED" w:rsidRDefault="00AC43B9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>
        <w:rPr>
          <w:rFonts w:ascii="TH Sarabun New" w:eastAsia="Calibri" w:hAnsi="TH Sarabun New" w:cs="TH Sarabun New"/>
          <w:sz w:val="30"/>
          <w:szCs w:val="30"/>
        </w:rPr>
        <w:t xml:space="preserve">4.2 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ชื่อนาย/นาง/นางสาว...........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นามสกุล...................................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 xml:space="preserve"> </w:t>
      </w:r>
    </w:p>
    <w:p w14:paraId="422E638A" w14:textId="77777777" w:rsidR="004E33ED" w:rsidRPr="004E33ED" w:rsidRDefault="004E33ED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ตำแหน่ง...........................................................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แผนก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/ฝ่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าย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................</w:t>
      </w:r>
    </w:p>
    <w:p w14:paraId="08AD8A11" w14:textId="49BE629E" w:rsidR="004E33ED" w:rsidRPr="004E33ED" w:rsidRDefault="004E33ED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 w:rsidRPr="004E33ED">
        <w:rPr>
          <w:rFonts w:ascii="TH Sarabun New" w:eastAsia="Calibri" w:hAnsi="TH Sarabun New" w:cs="TH Sarabun New"/>
          <w:sz w:val="30"/>
          <w:szCs w:val="30"/>
          <w:cs/>
        </w:rPr>
        <w:t>เบอร์มือถือ.....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</w:t>
      </w:r>
      <w:r w:rsidRPr="004E33ED">
        <w:rPr>
          <w:rFonts w:ascii="TH Sarabun New" w:eastAsia="Calibri" w:hAnsi="TH Sarabun New" w:cs="TH Sarabun New"/>
          <w:sz w:val="30"/>
          <w:szCs w:val="30"/>
        </w:rPr>
        <w:t>E-mail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.......................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................</w:t>
      </w:r>
    </w:p>
    <w:p w14:paraId="78451B4B" w14:textId="59FA456D" w:rsidR="004E33ED" w:rsidRPr="004E33ED" w:rsidRDefault="00AC43B9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>
        <w:rPr>
          <w:rFonts w:ascii="TH Sarabun New" w:eastAsia="Calibri" w:hAnsi="TH Sarabun New" w:cs="TH Sarabun New"/>
          <w:sz w:val="30"/>
          <w:szCs w:val="30"/>
        </w:rPr>
        <w:t xml:space="preserve">4.3 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ชื่อนาย/นาง/นางสาว...........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>...นามสกุล...........................................</w:t>
      </w:r>
      <w:r w:rsidR="004E33ED"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</w:t>
      </w:r>
      <w:r w:rsidR="004E33ED" w:rsidRPr="004E33ED">
        <w:rPr>
          <w:rFonts w:ascii="TH Sarabun New" w:eastAsia="Calibri" w:hAnsi="TH Sarabun New" w:cs="TH Sarabun New"/>
          <w:sz w:val="30"/>
          <w:szCs w:val="30"/>
          <w:cs/>
        </w:rPr>
        <w:t xml:space="preserve"> </w:t>
      </w:r>
    </w:p>
    <w:p w14:paraId="0E34F6DF" w14:textId="77777777" w:rsidR="004E33ED" w:rsidRPr="004E33ED" w:rsidRDefault="004E33ED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ตำแหน่ง...........................................................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แผนก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/ฝ่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าย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................</w:t>
      </w:r>
    </w:p>
    <w:p w14:paraId="20EF8EC6" w14:textId="3AF681AF" w:rsidR="004E33ED" w:rsidRDefault="004E33ED" w:rsidP="004E33ED">
      <w:pPr>
        <w:pStyle w:val="ListParagraph"/>
        <w:spacing w:after="200"/>
        <w:ind w:hanging="270"/>
        <w:rPr>
          <w:rFonts w:ascii="TH Sarabun New" w:eastAsia="Calibri" w:hAnsi="TH Sarabun New" w:cs="TH Sarabun New"/>
          <w:sz w:val="30"/>
          <w:szCs w:val="30"/>
        </w:rPr>
      </w:pPr>
      <w:r w:rsidRPr="004E33ED">
        <w:rPr>
          <w:rFonts w:ascii="TH Sarabun New" w:eastAsia="Calibri" w:hAnsi="TH Sarabun New" w:cs="TH Sarabun New"/>
          <w:sz w:val="30"/>
          <w:szCs w:val="30"/>
          <w:cs/>
        </w:rPr>
        <w:t>เบอร์มือถือ.....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</w:t>
      </w:r>
      <w:r w:rsidRPr="004E33ED">
        <w:rPr>
          <w:rFonts w:ascii="TH Sarabun New" w:eastAsia="Calibri" w:hAnsi="TH Sarabun New" w:cs="TH Sarabun New"/>
          <w:sz w:val="30"/>
          <w:szCs w:val="30"/>
        </w:rPr>
        <w:t>E-mail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...............................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</w:t>
      </w:r>
      <w:r w:rsidRPr="004E33ED">
        <w:rPr>
          <w:rFonts w:ascii="TH Sarabun New" w:eastAsia="Calibri" w:hAnsi="TH Sarabun New" w:cs="TH Sarabun New"/>
          <w:sz w:val="30"/>
          <w:szCs w:val="30"/>
          <w:cs/>
        </w:rPr>
        <w:t>...........</w:t>
      </w:r>
      <w:r w:rsidRPr="004E33ED">
        <w:rPr>
          <w:rFonts w:ascii="TH Sarabun New" w:eastAsia="Calibri" w:hAnsi="TH Sarabun New" w:cs="TH Sarabun New" w:hint="cs"/>
          <w:sz w:val="30"/>
          <w:szCs w:val="30"/>
          <w:cs/>
        </w:rPr>
        <w:t>..........................................</w:t>
      </w:r>
    </w:p>
    <w:p w14:paraId="3011382A" w14:textId="3A357C63" w:rsidR="004B6455" w:rsidRPr="006A11FB" w:rsidRDefault="006A11FB" w:rsidP="006A11FB">
      <w:pPr>
        <w:pStyle w:val="ListParagraph"/>
        <w:numPr>
          <w:ilvl w:val="0"/>
          <w:numId w:val="3"/>
        </w:numPr>
        <w:spacing w:after="0"/>
        <w:ind w:left="432" w:hanging="432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ป</w:t>
      </w:r>
      <w:r w:rsidR="004B6455"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ระเภทสถานประกอบกิจการ</w:t>
      </w:r>
    </w:p>
    <w:p w14:paraId="1FA4705C" w14:textId="77777777" w:rsidR="004B6455" w:rsidRPr="009D4BE9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 xml:space="preserve">( ) กิจการปิโตรเลียมหรือปิโตรเคมี </w:t>
      </w:r>
      <w:r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Pr="009D4BE9">
        <w:rPr>
          <w:rFonts w:ascii="TH SarabunPSK" w:hAnsi="TH SarabunPSK" w:cs="TH SarabunPSK"/>
          <w:sz w:val="32"/>
          <w:szCs w:val="32"/>
          <w:cs/>
        </w:rPr>
        <w:t>( ) กิจการผลิต ประกอบ บ</w:t>
      </w:r>
      <w:r>
        <w:rPr>
          <w:rFonts w:ascii="TH SarabunPSK" w:hAnsi="TH SarabunPSK" w:cs="TH SarabunPSK"/>
          <w:sz w:val="32"/>
          <w:szCs w:val="32"/>
          <w:cs/>
        </w:rPr>
        <w:t>รรจุ ซ่อมบำรุง เก็บรักษา ตกแต่ง</w:t>
      </w:r>
      <w:r w:rsidRPr="009D4BE9">
        <w:rPr>
          <w:rFonts w:ascii="TH SarabunPSK" w:hAnsi="TH SarabunPSK" w:cs="TH SarabunPSK"/>
          <w:sz w:val="32"/>
          <w:szCs w:val="32"/>
          <w:cs/>
        </w:rPr>
        <w:t>( ) กิจการก่อสร้าง</w:t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กิจการการขนส่ง</w:t>
      </w:r>
    </w:p>
    <w:p w14:paraId="02774FBE" w14:textId="77777777" w:rsidR="004B6455" w:rsidRPr="009D4BE9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สถานีบริการหรือจำหน่ายน้ำมันเชื้อเพลิง</w:t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โรงแรม</w:t>
      </w:r>
    </w:p>
    <w:p w14:paraId="363AE917" w14:textId="77777777" w:rsidR="004B6455" w:rsidRPr="009D4BE9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ห้างสรรพสินค้า</w:t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สถานพยาบาล</w:t>
      </w:r>
    </w:p>
    <w:p w14:paraId="0D0CF2A0" w14:textId="77777777" w:rsidR="004B6455" w:rsidRPr="009D4BE9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สถาบันทางการเงิน</w:t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สถานตรวจทดสอบทางกายภาพ</w:t>
      </w:r>
    </w:p>
    <w:p w14:paraId="44C49162" w14:textId="77777777" w:rsidR="004B6455" w:rsidRPr="009D4BE9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สถานบริการบันเทิง นันทนาการ หรือการกีฬา</w:t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สถานปฏิบัติการทางเคมีหรือชีวภาพ</w:t>
      </w:r>
    </w:p>
    <w:p w14:paraId="440A2B5A" w14:textId="77777777" w:rsidR="004B6455" w:rsidRDefault="004B6455" w:rsidP="004B6455">
      <w:pPr>
        <w:pStyle w:val="ListParagraph"/>
        <w:ind w:left="780"/>
        <w:rPr>
          <w:rFonts w:ascii="TH SarabunPSK" w:hAnsi="TH SarabunPSK" w:cs="TH SarabunPSK"/>
          <w:sz w:val="32"/>
          <w:szCs w:val="32"/>
          <w:cs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สำนักงานที่ปฏิบัติงานสนับสนุน</w:t>
      </w:r>
      <w:r w:rsidRPr="009D4BE9">
        <w:rPr>
          <w:rFonts w:ascii="TH SarabunPSK" w:hAnsi="TH SarabunPSK" w:cs="TH SarabunPSK"/>
          <w:sz w:val="32"/>
          <w:szCs w:val="32"/>
          <w:cs/>
        </w:rPr>
        <w:tab/>
      </w:r>
      <w:r w:rsidRPr="009D4BE9">
        <w:rPr>
          <w:rFonts w:ascii="TH SarabunPSK" w:hAnsi="TH SarabunPSK" w:cs="TH SarabunPSK"/>
          <w:sz w:val="32"/>
          <w:szCs w:val="32"/>
          <w:cs/>
        </w:rPr>
        <w:tab/>
        <w:t>( ) สถาน</w:t>
      </w:r>
      <w:r>
        <w:rPr>
          <w:rFonts w:ascii="TH SarabunPSK" w:hAnsi="TH SarabunPSK" w:cs="TH SarabunPSK" w:hint="cs"/>
          <w:sz w:val="32"/>
          <w:szCs w:val="32"/>
          <w:cs/>
        </w:rPr>
        <w:t>ศึกษา</w:t>
      </w:r>
    </w:p>
    <w:p w14:paraId="7C003E31" w14:textId="77777777" w:rsidR="006A11FB" w:rsidRDefault="004B6455" w:rsidP="006A11FB">
      <w:pPr>
        <w:pStyle w:val="ListParagraph"/>
        <w:ind w:left="780"/>
        <w:rPr>
          <w:rFonts w:ascii="TH SarabunPSK" w:hAnsi="TH SarabunPSK" w:cs="TH SarabunPSK"/>
          <w:sz w:val="32"/>
          <w:szCs w:val="32"/>
        </w:rPr>
      </w:pPr>
      <w:r w:rsidRPr="009D4BE9">
        <w:rPr>
          <w:rFonts w:ascii="TH SarabunPSK" w:hAnsi="TH SarabunPSK" w:cs="TH SarabunPSK"/>
          <w:sz w:val="32"/>
          <w:szCs w:val="32"/>
          <w:cs/>
        </w:rPr>
        <w:t>( ) อื่น ๆ ระบุ ..............</w:t>
      </w:r>
      <w:r w:rsidR="006A11FB">
        <w:rPr>
          <w:rFonts w:ascii="TH SarabunPSK" w:hAnsi="TH SarabunPSK" w:cs="TH SarabunPSK"/>
          <w:sz w:val="32"/>
          <w:szCs w:val="32"/>
        </w:rPr>
        <w:t>........................</w:t>
      </w:r>
      <w:r w:rsidRPr="009D4BE9">
        <w:rPr>
          <w:rFonts w:ascii="TH SarabunPSK" w:hAnsi="TH SarabunPSK" w:cs="TH SarabunPSK"/>
          <w:sz w:val="32"/>
          <w:szCs w:val="32"/>
          <w:cs/>
        </w:rPr>
        <w:t>..................</w:t>
      </w:r>
    </w:p>
    <w:p w14:paraId="1235B558" w14:textId="69331785" w:rsidR="004B6455" w:rsidRPr="006A11FB" w:rsidRDefault="00700A08" w:rsidP="006A11FB">
      <w:pPr>
        <w:pStyle w:val="ListParagraph"/>
        <w:numPr>
          <w:ilvl w:val="0"/>
          <w:numId w:val="3"/>
        </w:numPr>
        <w:ind w:left="450" w:hanging="450"/>
        <w:rPr>
          <w:rFonts w:ascii="TH SarabunPSK" w:hAnsi="TH SarabunPSK" w:cs="TH SarabunPSK"/>
          <w:sz w:val="32"/>
          <w:szCs w:val="32"/>
          <w:cs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ที่มาและความสำคัญ</w:t>
      </w:r>
    </w:p>
    <w:p w14:paraId="317AA977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49C4126C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02038B0F" w14:textId="4E4E3C53" w:rsidR="004B6455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</w:t>
      </w:r>
      <w:r w:rsidR="003709BB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</w:t>
      </w:r>
    </w:p>
    <w:p w14:paraId="41EBC199" w14:textId="301783F1" w:rsidR="003709BB" w:rsidRDefault="00700A08" w:rsidP="003709B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  <w:r w:rsidR="003709BB" w:rsidRPr="003709B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709BB"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 w:rsidR="003709BB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0C6EE540" w14:textId="77777777" w:rsidR="003709BB" w:rsidRDefault="003709BB" w:rsidP="003709B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155D737D" w14:textId="77777777" w:rsidR="003709BB" w:rsidRDefault="003709BB" w:rsidP="003709BB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CFA7F69" w14:textId="3D242E78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10F6CB7F" w14:textId="228BDBCF" w:rsidR="00700A08" w:rsidRPr="006A11FB" w:rsidRDefault="00700A08" w:rsidP="006A11FB">
      <w:pPr>
        <w:pStyle w:val="ListParagraph"/>
        <w:numPr>
          <w:ilvl w:val="0"/>
          <w:numId w:val="3"/>
        </w:numPr>
        <w:spacing w:after="0"/>
        <w:ind w:left="540" w:hanging="5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แนวคิดตามหลักวิชาการ</w:t>
      </w:r>
    </w:p>
    <w:p w14:paraId="66E98447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27847A07" w14:textId="77777777" w:rsidR="00AA4358" w:rsidRDefault="00AA435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5562B2D3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46731A79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48CB7B48" w14:textId="52862997" w:rsidR="00700A08" w:rsidRPr="006A11FB" w:rsidRDefault="00700A08" w:rsidP="006A11FB">
      <w:pPr>
        <w:pStyle w:val="ListParagraph"/>
        <w:numPr>
          <w:ilvl w:val="0"/>
          <w:numId w:val="3"/>
        </w:numPr>
        <w:spacing w:after="0"/>
        <w:ind w:left="540" w:hanging="5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</w:t>
      </w:r>
    </w:p>
    <w:p w14:paraId="41456581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1E53D25E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10BA2516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502D74AA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7AE17605" w14:textId="77777777" w:rsidR="002F3588" w:rsidRDefault="002F358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6F940A58" w14:textId="75C5FF06" w:rsidR="001750F9" w:rsidRPr="001750F9" w:rsidRDefault="001750F9" w:rsidP="001750F9">
      <w:pPr>
        <w:pStyle w:val="ListParagraph"/>
        <w:numPr>
          <w:ilvl w:val="0"/>
          <w:numId w:val="3"/>
        </w:numPr>
        <w:spacing w:after="0"/>
        <w:ind w:left="540" w:hanging="5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</w:t>
      </w: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ในการดำเนินงาน</w:t>
      </w:r>
    </w:p>
    <w:p w14:paraId="1D5DB267" w14:textId="77777777" w:rsidR="001750F9" w:rsidRDefault="001750F9" w:rsidP="001750F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2EE08BA7" w14:textId="77777777" w:rsidR="001750F9" w:rsidRDefault="001750F9" w:rsidP="001750F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2268"/>
        <w:gridCol w:w="2410"/>
      </w:tblGrid>
      <w:tr w:rsidR="001750F9" w:rsidRPr="00811AFA" w14:paraId="73A44FF5" w14:textId="77777777" w:rsidTr="00B81B39">
        <w:trPr>
          <w:trHeight w:val="20"/>
          <w:tblHeader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75A4A60" w14:textId="77777777" w:rsidR="001750F9" w:rsidRPr="00AA4358" w:rsidRDefault="001750F9" w:rsidP="00B81B39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DE4345E" w14:textId="77777777" w:rsidR="001750F9" w:rsidRPr="00AA4358" w:rsidRDefault="001750F9" w:rsidP="00B81B39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งบประมาณ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B9DEC8" w14:textId="77777777" w:rsidR="001750F9" w:rsidRPr="00AA4358" w:rsidRDefault="001750F9" w:rsidP="00B81B39">
            <w:pPr>
              <w:spacing w:after="0" w:line="40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ำชี้แจง</w:t>
            </w:r>
          </w:p>
        </w:tc>
      </w:tr>
      <w:tr w:rsidR="001750F9" w:rsidRPr="00811AFA" w14:paraId="4EFF035B" w14:textId="77777777" w:rsidTr="00B81B39">
        <w:trPr>
          <w:trHeight w:val="20"/>
        </w:trPr>
        <w:tc>
          <w:tcPr>
            <w:tcW w:w="4248" w:type="dxa"/>
            <w:tcBorders>
              <w:bottom w:val="nil"/>
            </w:tcBorders>
            <w:shd w:val="clear" w:color="auto" w:fill="auto"/>
          </w:tcPr>
          <w:p w14:paraId="019C57C7" w14:textId="4FFA832C" w:rsidR="001750F9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</w:t>
            </w:r>
          </w:p>
          <w:p w14:paraId="588709B9" w14:textId="61320227" w:rsidR="001750F9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</w:t>
            </w:r>
          </w:p>
          <w:p w14:paraId="56898063" w14:textId="01F91EDF" w:rsidR="001750F9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.</w:t>
            </w:r>
          </w:p>
          <w:p w14:paraId="4D21FE91" w14:textId="4562C5A9" w:rsidR="001750F9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.</w:t>
            </w:r>
          </w:p>
          <w:p w14:paraId="65E024D0" w14:textId="268DD75A" w:rsidR="001750F9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.</w:t>
            </w:r>
          </w:p>
          <w:p w14:paraId="59D51A1C" w14:textId="3E90147B" w:rsidR="001750F9" w:rsidRPr="00AA4358" w:rsidRDefault="001750F9" w:rsidP="00B81B39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.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</w:tcPr>
          <w:p w14:paraId="5F577E9C" w14:textId="77777777" w:rsidR="001750F9" w:rsidRPr="00AA4358" w:rsidRDefault="001750F9" w:rsidP="00B81B39">
            <w:pPr>
              <w:spacing w:after="0" w:line="400" w:lineRule="exact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410" w:type="dxa"/>
            <w:tcBorders>
              <w:bottom w:val="nil"/>
            </w:tcBorders>
            <w:shd w:val="clear" w:color="auto" w:fill="auto"/>
          </w:tcPr>
          <w:p w14:paraId="3AA109BA" w14:textId="77777777" w:rsidR="001750F9" w:rsidRPr="00AA4358" w:rsidRDefault="001750F9" w:rsidP="00B81B39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1750F9" w:rsidRPr="00811AFA" w14:paraId="45F5C7C6" w14:textId="77777777" w:rsidTr="00B81B39">
        <w:trPr>
          <w:trHeight w:val="20"/>
        </w:trPr>
        <w:tc>
          <w:tcPr>
            <w:tcW w:w="424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308B48" w14:textId="6DBDA224" w:rsidR="001750F9" w:rsidRPr="00AA4358" w:rsidRDefault="001750F9" w:rsidP="001750F9">
            <w:pPr>
              <w:pStyle w:val="ListParagraph"/>
              <w:spacing w:after="0" w:line="400" w:lineRule="exact"/>
              <w:ind w:left="615" w:hanging="6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.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5C1F19" w14:textId="77777777" w:rsidR="001750F9" w:rsidRPr="00AA4358" w:rsidRDefault="001750F9" w:rsidP="00B81B39">
            <w:pPr>
              <w:spacing w:after="0" w:line="400" w:lineRule="exact"/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E21E909" w14:textId="77777777" w:rsidR="001750F9" w:rsidRPr="00AA4358" w:rsidRDefault="001750F9" w:rsidP="00B81B39">
            <w:pPr>
              <w:spacing w:after="0" w:line="40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3AFC8824" w14:textId="071F0227" w:rsidR="001750F9" w:rsidRDefault="001750F9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  <w:sectPr w:rsidR="001750F9" w:rsidSect="00E2120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34" w:right="1440" w:bottom="426" w:left="1440" w:header="708" w:footer="604" w:gutter="0"/>
          <w:cols w:space="708"/>
          <w:docGrid w:linePitch="360"/>
        </w:sect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C38139F" w14:textId="6E55B08C" w:rsidR="001750F9" w:rsidRDefault="001750F9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5D148348" w14:textId="77777777" w:rsidR="0024346D" w:rsidRPr="006A11FB" w:rsidRDefault="0024346D" w:rsidP="0024346D">
      <w:pPr>
        <w:pStyle w:val="ListParagraph"/>
        <w:numPr>
          <w:ilvl w:val="0"/>
          <w:numId w:val="3"/>
        </w:numPr>
        <w:spacing w:after="0"/>
        <w:ind w:left="540" w:firstLine="18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ขั้นตอนการดำเนินงาน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45"/>
        <w:gridCol w:w="1800"/>
        <w:gridCol w:w="585"/>
        <w:gridCol w:w="604"/>
        <w:gridCol w:w="570"/>
        <w:gridCol w:w="589"/>
        <w:gridCol w:w="606"/>
        <w:gridCol w:w="589"/>
        <w:gridCol w:w="630"/>
        <w:gridCol w:w="610"/>
        <w:gridCol w:w="584"/>
        <w:gridCol w:w="581"/>
        <w:gridCol w:w="583"/>
        <w:gridCol w:w="575"/>
      </w:tblGrid>
      <w:tr w:rsidR="0024346D" w:rsidRPr="005E01F1" w14:paraId="4473238E" w14:textId="77777777" w:rsidTr="0024346D">
        <w:trPr>
          <w:tblHeader/>
          <w:jc w:val="center"/>
        </w:trPr>
        <w:tc>
          <w:tcPr>
            <w:tcW w:w="58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2BCA87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</w:t>
            </w:r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40598C0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ป้า</w:t>
            </w:r>
          </w:p>
          <w:p w14:paraId="25C1D365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</w:t>
            </w:r>
          </w:p>
        </w:tc>
        <w:tc>
          <w:tcPr>
            <w:tcW w:w="0" w:type="auto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D794C6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ยะเวลาดำเนินการ</w:t>
            </w:r>
          </w:p>
        </w:tc>
      </w:tr>
      <w:tr w:rsidR="0024346D" w:rsidRPr="005E01F1" w14:paraId="5370A219" w14:textId="77777777" w:rsidTr="0024346D">
        <w:trPr>
          <w:tblHeader/>
          <w:jc w:val="center"/>
        </w:trPr>
        <w:tc>
          <w:tcPr>
            <w:tcW w:w="58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027DE33" w14:textId="77777777" w:rsidR="0024346D" w:rsidRPr="00AA4358" w:rsidRDefault="0024346D" w:rsidP="00B81B39">
            <w:pPr>
              <w:spacing w:after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483F54F" w14:textId="77777777" w:rsidR="0024346D" w:rsidRPr="00AA4358" w:rsidRDefault="0024346D" w:rsidP="00B81B39">
            <w:pPr>
              <w:spacing w:after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566CD0A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.ศ. 256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</w:p>
        </w:tc>
        <w:tc>
          <w:tcPr>
            <w:tcW w:w="0" w:type="auto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D4BD58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.ศ. 256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</w:p>
        </w:tc>
      </w:tr>
      <w:tr w:rsidR="0024346D" w:rsidRPr="005E01F1" w14:paraId="6A511342" w14:textId="77777777" w:rsidTr="0024346D">
        <w:trPr>
          <w:tblHeader/>
          <w:jc w:val="center"/>
        </w:trPr>
        <w:tc>
          <w:tcPr>
            <w:tcW w:w="58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3077DB6" w14:textId="77777777" w:rsidR="0024346D" w:rsidRPr="00AA4358" w:rsidRDefault="0024346D" w:rsidP="00B81B39">
            <w:pPr>
              <w:spacing w:after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16E86C8" w14:textId="77777777" w:rsidR="0024346D" w:rsidRPr="00AA4358" w:rsidRDefault="0024346D" w:rsidP="00B81B39">
            <w:pPr>
              <w:spacing w:after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835946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ต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8BF77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.ย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6A21A6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ธ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3DAB5E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8167B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.พ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7758B3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36A706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pacing w:val="-4"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pacing w:val="-4"/>
                <w:sz w:val="32"/>
                <w:szCs w:val="32"/>
                <w:cs/>
              </w:rPr>
              <w:t>เม.ย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5662A4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71CFD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ิ.ย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3F85A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F859D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.ค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D9BBA9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AA435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.ย.</w:t>
            </w:r>
          </w:p>
        </w:tc>
      </w:tr>
      <w:tr w:rsidR="0024346D" w:rsidRPr="005E01F1" w14:paraId="5A9C6985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CA8DD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6F09D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9981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BA6A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626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FE32F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B4CC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4BC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1EBB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B8E3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B8E3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199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62D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C4E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6E86529E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4C0C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053BB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911F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1F85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0AE0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1BBA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DA5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935F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689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7B3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D6E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F161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3BD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B047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1D5A4526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CC35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97F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8514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1F33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858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C8D1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DE33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31E8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727E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140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4FA9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EFBE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ABF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430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4F3E038F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5EB2C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BDC5E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1AC7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2DC9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4D0D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C8EF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6534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B78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C320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0AE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77AB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91C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3EB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3B2C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1F65E425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F3A0D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3030D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8ED2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ECC8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85AE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912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709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FCE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D6F5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C16F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B53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5C19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83F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6354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7A58F2C5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FB33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69A2F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5E1E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92DA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9DA8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4BF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94F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C2F0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53B8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A241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F25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2D8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7A4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24D3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7DF6DCDA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AF893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C8B1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5E50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F06E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8C29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835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2431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1EC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919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2AED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A19F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1EFF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0BB0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56D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11977527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45EF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CC1E2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6CFB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ABC4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B6C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0BE1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A490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FAFD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9AF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B5AEF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C752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7AD2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129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4D3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6A93A81C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8F579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DFAD9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D332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FE3E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6665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E5A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024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F42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4E2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89F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1FE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E945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DFEA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7B8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3DD9DF24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B3EE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847B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2466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4215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798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2DEE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CFF0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FBC1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F28A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6686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0EF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9C6A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011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6B9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3750C403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A0C2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ED24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686E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1F31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2CA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ADF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0293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CAE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6C1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9C92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94A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E88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CEB8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259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0BDD4BAA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68EC5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01626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E8FF1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4C5C0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2F3E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24DB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BC6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A82E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965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0207C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F43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79A2D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2930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F55D9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24346D" w:rsidRPr="005E01F1" w14:paraId="2C7BB4FC" w14:textId="77777777" w:rsidTr="0024346D">
        <w:trPr>
          <w:trHeight w:val="432"/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D2E28" w14:textId="77777777" w:rsidR="0024346D" w:rsidRPr="00AA4358" w:rsidRDefault="0024346D" w:rsidP="00B81B39">
            <w:pPr>
              <w:spacing w:after="0" w:line="340" w:lineRule="exact"/>
              <w:rPr>
                <w:rFonts w:ascii="TH SarabunPSK" w:hAnsi="TH SarabunPSK" w:cs="TH SarabunPSK"/>
                <w:spacing w:val="-8"/>
                <w:sz w:val="32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8EF8" w14:textId="77777777" w:rsidR="0024346D" w:rsidRPr="00AA4358" w:rsidRDefault="0024346D" w:rsidP="00B81B3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9A327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4C79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BD14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77E3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9E3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20E8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5353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F785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4545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65396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1946F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8323A" w14:textId="77777777" w:rsidR="0024346D" w:rsidRPr="00AA4358" w:rsidRDefault="0024346D" w:rsidP="00B81B39">
            <w:pPr>
              <w:spacing w:after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3DA53CEC" w14:textId="77777777" w:rsidR="0024346D" w:rsidRDefault="0024346D" w:rsidP="0024346D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71D3FF5" w14:textId="632A078B" w:rsidR="001750F9" w:rsidRDefault="001750F9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  <w:sectPr w:rsidR="001750F9" w:rsidSect="001750F9">
          <w:headerReference w:type="even" r:id="rId13"/>
          <w:headerReference w:type="default" r:id="rId14"/>
          <w:footerReference w:type="default" r:id="rId15"/>
          <w:headerReference w:type="first" r:id="rId16"/>
          <w:pgSz w:w="16838" w:h="11906" w:orient="landscape"/>
          <w:pgMar w:top="1440" w:right="134" w:bottom="1440" w:left="426" w:header="708" w:footer="604" w:gutter="0"/>
          <w:cols w:space="708"/>
          <w:docGrid w:linePitch="360"/>
        </w:sectPr>
      </w:pPr>
    </w:p>
    <w:p w14:paraId="14AD960E" w14:textId="34F3AC47" w:rsidR="00700A08" w:rsidRPr="006A11FB" w:rsidRDefault="00700A08" w:rsidP="006A11FB">
      <w:pPr>
        <w:pStyle w:val="ListParagraph"/>
        <w:numPr>
          <w:ilvl w:val="0"/>
          <w:numId w:val="3"/>
        </w:numPr>
        <w:spacing w:after="0"/>
        <w:ind w:left="540" w:hanging="54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ผลที่คาดว่าจะได้รับ</w:t>
      </w:r>
    </w:p>
    <w:p w14:paraId="62625B58" w14:textId="77777777" w:rsidR="00700A08" w:rsidRDefault="00700A08" w:rsidP="00700A0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151A0F73" w14:textId="18FB25FC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="00AA4358"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  <w:r w:rsidR="00F970C9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AA4358">
        <w:rPr>
          <w:rFonts w:ascii="TH SarabunPSK" w:hAnsi="TH SarabunPSK" w:cs="TH SarabunPSK" w:hint="cs"/>
          <w:sz w:val="32"/>
          <w:szCs w:val="32"/>
          <w:cs/>
        </w:rPr>
        <w:t>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>
        <w:rPr>
          <w:rFonts w:ascii="TH SarabunPSK" w:hAnsi="TH SarabunPSK" w:cs="TH SarabunPSK"/>
          <w:sz w:val="32"/>
          <w:szCs w:val="32"/>
        </w:rPr>
        <w:t>..</w:t>
      </w:r>
    </w:p>
    <w:p w14:paraId="23CF5DE9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51381E32" w14:textId="4E605B2D" w:rsidR="00700A08" w:rsidRPr="006A11FB" w:rsidRDefault="002F3588" w:rsidP="006A11FB">
      <w:pPr>
        <w:pStyle w:val="ListParagraph"/>
        <w:numPr>
          <w:ilvl w:val="0"/>
          <w:numId w:val="3"/>
        </w:numPr>
        <w:spacing w:after="0"/>
        <w:ind w:left="540" w:hanging="5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A11FB">
        <w:rPr>
          <w:rFonts w:ascii="TH SarabunPSK" w:hAnsi="TH SarabunPSK" w:cs="TH SarabunPSK" w:hint="cs"/>
          <w:b/>
          <w:bCs/>
          <w:sz w:val="32"/>
          <w:szCs w:val="32"/>
          <w:cs/>
        </w:rPr>
        <w:t>แนวทางการนำไปเผยแพร่หรือพัฒนา</w:t>
      </w:r>
      <w:r w:rsidR="00951151" w:rsidRPr="006A11FB">
        <w:rPr>
          <w:rFonts w:ascii="TH SarabunPSK" w:hAnsi="TH SarabunPSK" w:cs="TH SarabunPSK"/>
          <w:b/>
          <w:bCs/>
          <w:sz w:val="32"/>
          <w:szCs w:val="32"/>
          <w:cs/>
        </w:rPr>
        <w:t>และความยั่งยืนในการลดอัตราการประสบอันตราย</w:t>
      </w:r>
    </w:p>
    <w:p w14:paraId="70EB5707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0F7692D8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52EC2024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4799DD58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74CD51C2" w14:textId="77777777" w:rsidR="002F3588" w:rsidRDefault="002F3588" w:rsidP="002F358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00A08">
        <w:rPr>
          <w:rFonts w:ascii="TH SarabunPSK" w:hAnsi="TH SarabunPSK" w:cs="TH SarabunPSK" w:hint="cs"/>
          <w:sz w:val="32"/>
          <w:szCs w:val="32"/>
          <w:cs/>
        </w:rPr>
        <w:t>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</w:t>
      </w:r>
    </w:p>
    <w:p w14:paraId="6D99AFC3" w14:textId="77777777" w:rsidR="00180FB3" w:rsidRPr="00DA6109" w:rsidRDefault="00180FB3" w:rsidP="00180FB3">
      <w:pPr>
        <w:spacing w:after="200"/>
        <w:contextualSpacing/>
        <w:jc w:val="thaiDistribute"/>
        <w:rPr>
          <w:rFonts w:ascii="TH Sarabun New" w:hAnsi="TH Sarabun New" w:cs="TH Sarabun New"/>
          <w:spacing w:val="-10"/>
        </w:rPr>
      </w:pPr>
    </w:p>
    <w:p w14:paraId="6CC499EE" w14:textId="77777777" w:rsidR="005327FB" w:rsidRDefault="002F3588" w:rsidP="00951151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5327FB" w:rsidRPr="005327FB">
        <w:rPr>
          <w:rFonts w:ascii="TH SarabunPSK" w:hAnsi="TH SarabunPSK" w:cs="TH SarabunPSK"/>
          <w:b/>
          <w:bCs/>
          <w:sz w:val="32"/>
          <w:szCs w:val="32"/>
          <w:cs/>
        </w:rPr>
        <w:t>ข้าพเจ้าขอรับรองว่าข้อความข้างต้นเป็นความจริงทุกประการ หากปรากฏภายหลังว่าข้าพเจ้าไม่ได้เป็นเจ้าของลิขสิทธิ์ และก่อให้เกิดความเสียหายแก่บุคคลหนึ่งบุคคลใดหรือกรมทรัพย์สินทางปัญญา ข้าพเจ้าขอเป็นผู้รับผิดชอบในความเสียหายที่เกิดขึ้น</w:t>
      </w:r>
    </w:p>
    <w:p w14:paraId="4D522ECE" w14:textId="77777777" w:rsidR="005327FB" w:rsidRDefault="005327FB" w:rsidP="005327FB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4EEA18BB" w14:textId="0187D029" w:rsidR="006A11FB" w:rsidRPr="00ED3612" w:rsidRDefault="006A11FB" w:rsidP="006A11FB">
      <w:pPr>
        <w:spacing w:after="0"/>
        <w:ind w:left="2160"/>
        <w:rPr>
          <w:rFonts w:ascii="TH SarabunPSK" w:hAnsi="TH SarabunPSK" w:cs="TH SarabunPSK"/>
          <w:sz w:val="28"/>
          <w:cs/>
        </w:rPr>
      </w:pPr>
      <w:r w:rsidRPr="005327FB">
        <w:rPr>
          <w:rFonts w:ascii="TH SarabunPSK" w:hAnsi="TH SarabunPSK" w:cs="TH SarabunPSK" w:hint="cs"/>
          <w:sz w:val="32"/>
          <w:szCs w:val="32"/>
          <w:cs/>
        </w:rPr>
        <w:t xml:space="preserve">ลงชื่อ </w:t>
      </w:r>
      <w:r w:rsidRPr="00ED3612">
        <w:rPr>
          <w:rFonts w:ascii="TH SarabunPSK" w:hAnsi="TH SarabunPSK" w:cs="TH SarabunPSK" w:hint="cs"/>
          <w:sz w:val="28"/>
          <w:cs/>
        </w:rPr>
        <w:t>......................................................</w:t>
      </w:r>
      <w:r w:rsidR="00D15C74">
        <w:rPr>
          <w:rFonts w:ascii="TH SarabunPSK" w:hAnsi="TH SarabunPSK" w:cs="TH SarabunPSK"/>
          <w:sz w:val="28"/>
        </w:rPr>
        <w:t>.</w:t>
      </w:r>
      <w:r w:rsidRPr="00ED3612">
        <w:rPr>
          <w:rFonts w:ascii="TH SarabunPSK" w:hAnsi="TH SarabunPSK" w:cs="TH SarabunPSK" w:hint="cs"/>
          <w:sz w:val="28"/>
          <w:cs/>
        </w:rPr>
        <w:t>................</w:t>
      </w:r>
      <w:r w:rsidRPr="00ED3612">
        <w:rPr>
          <w:rFonts w:ascii="TH SarabunPSK" w:hAnsi="TH SarabunPSK" w:cs="TH SarabunPSK"/>
          <w:sz w:val="28"/>
        </w:rPr>
        <w:t xml:space="preserve"> </w:t>
      </w:r>
      <w:r w:rsidRPr="00ED3612">
        <w:rPr>
          <w:rFonts w:ascii="TH SarabunPSK" w:hAnsi="TH SarabunPSK" w:cs="TH SarabunPSK"/>
          <w:sz w:val="28"/>
          <w:cs/>
        </w:rPr>
        <w:t>เจ้าของผลงาน/หัวหน้าคณะผู้จัดทำผลงาน</w:t>
      </w:r>
    </w:p>
    <w:p w14:paraId="05C38FAF" w14:textId="77777777" w:rsidR="006A11FB" w:rsidRDefault="006A11FB" w:rsidP="006A11FB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(.........................................................)</w:t>
      </w:r>
    </w:p>
    <w:p w14:paraId="021DA015" w14:textId="3A6BE692" w:rsidR="005327FB" w:rsidRPr="005327FB" w:rsidRDefault="006A11FB" w:rsidP="006A11FB">
      <w:pPr>
        <w:spacing w:after="0"/>
        <w:ind w:left="2160"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 .............. / ............. / ................</w:t>
      </w:r>
    </w:p>
    <w:p w14:paraId="76E8E188" w14:textId="77777777" w:rsidR="003709BB" w:rsidRPr="00962B1C" w:rsidRDefault="003709BB" w:rsidP="003709BB">
      <w:pPr>
        <w:contextualSpacing/>
        <w:rPr>
          <w:rFonts w:ascii="TH SarabunPSK" w:hAnsi="TH SarabunPSK" w:cs="TH SarabunPSK"/>
          <w:b/>
          <w:bCs/>
          <w:sz w:val="28"/>
          <w:u w:val="single"/>
        </w:rPr>
      </w:pPr>
      <w:r w:rsidRPr="00962B1C">
        <w:rPr>
          <w:rFonts w:ascii="TH SarabunPSK" w:hAnsi="TH SarabunPSK" w:cs="TH SarabunPSK" w:hint="cs"/>
          <w:b/>
          <w:bCs/>
          <w:sz w:val="28"/>
          <w:u w:val="single"/>
          <w:cs/>
        </w:rPr>
        <w:t>คำอธิบาย</w:t>
      </w:r>
    </w:p>
    <w:p w14:paraId="5F2105CE" w14:textId="77777777" w:rsidR="003709BB" w:rsidRPr="009803CE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 w:rsidRPr="009803CE">
        <w:rPr>
          <w:rFonts w:ascii="TH SarabunPSK" w:hAnsi="TH SarabunPSK" w:cs="TH SarabunPSK" w:hint="cs"/>
          <w:b/>
          <w:bCs/>
          <w:sz w:val="28"/>
          <w:cs/>
        </w:rPr>
        <w:t>1.ชื่อแผนงาน/โครงการ</w:t>
      </w:r>
      <w:r w:rsidRPr="009803CE">
        <w:rPr>
          <w:rFonts w:ascii="TH SarabunPSK" w:hAnsi="TH SarabunPSK" w:cs="TH SarabunPSK" w:hint="cs"/>
          <w:sz w:val="28"/>
          <w:cs/>
        </w:rPr>
        <w:t xml:space="preserve"> ให้ระบ</w:t>
      </w:r>
      <w:r>
        <w:rPr>
          <w:rFonts w:ascii="TH SarabunPSK" w:hAnsi="TH SarabunPSK" w:cs="TH SarabunPSK" w:hint="cs"/>
          <w:sz w:val="28"/>
          <w:cs/>
        </w:rPr>
        <w:t>ุ</w:t>
      </w:r>
      <w:r w:rsidRPr="009803CE">
        <w:rPr>
          <w:rFonts w:ascii="TH SarabunPSK" w:hAnsi="TH SarabunPSK" w:cs="TH SarabunPSK" w:hint="cs"/>
          <w:sz w:val="28"/>
          <w:cs/>
        </w:rPr>
        <w:t>ชื่อแผนงาน/โครงการตามความเหมาะสม มีความหมายชัดเจน</w:t>
      </w:r>
    </w:p>
    <w:p w14:paraId="10E8A327" w14:textId="75AF7015" w:rsidR="003709BB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 w:rsidRPr="009803CE">
        <w:rPr>
          <w:rFonts w:ascii="TH SarabunPSK" w:hAnsi="TH SarabunPSK" w:cs="TH SarabunPSK" w:hint="cs"/>
          <w:b/>
          <w:bCs/>
          <w:sz w:val="28"/>
          <w:cs/>
        </w:rPr>
        <w:t>2.</w:t>
      </w:r>
      <w:r w:rsidR="00FD64A7" w:rsidRPr="00FD64A7">
        <w:rPr>
          <w:rFonts w:ascii="TH SarabunPSK" w:hAnsi="TH SarabunPSK" w:cs="TH SarabunPSK"/>
          <w:b/>
          <w:bCs/>
          <w:sz w:val="28"/>
          <w:cs/>
        </w:rPr>
        <w:t>ที่มาและความสำคัญ</w:t>
      </w:r>
      <w:r w:rsidR="00FD64A7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Pr="009803CE">
        <w:rPr>
          <w:rFonts w:ascii="TH SarabunPSK" w:hAnsi="TH SarabunPSK" w:cs="TH SarabunPSK" w:hint="cs"/>
          <w:sz w:val="28"/>
          <w:cs/>
        </w:rPr>
        <w:t>ชี้แจงรายละเอียดของปัญหา</w:t>
      </w:r>
      <w:r w:rsidRPr="003709BB">
        <w:rPr>
          <w:rFonts w:ascii="TH SarabunPSK" w:hAnsi="TH SarabunPSK" w:cs="TH SarabunPSK"/>
          <w:sz w:val="28"/>
          <w:cs/>
        </w:rPr>
        <w:t>/สถิติการประสบอันตราย/แสดงปัญหาทางด้านอื่น</w:t>
      </w:r>
      <w:r w:rsidR="00664930">
        <w:rPr>
          <w:rFonts w:ascii="TH SarabunPSK" w:hAnsi="TH SarabunPSK" w:cs="TH SarabunPSK"/>
          <w:sz w:val="28"/>
        </w:rPr>
        <w:t xml:space="preserve"> </w:t>
      </w:r>
      <w:r w:rsidRPr="003709BB">
        <w:rPr>
          <w:rFonts w:ascii="TH SarabunPSK" w:hAnsi="TH SarabunPSK" w:cs="TH SarabunPSK"/>
          <w:sz w:val="28"/>
          <w:cs/>
        </w:rPr>
        <w:t>ๆ ที่เกี่ยวข้องพร้อมแสดงวิธีการวิเคราะห์ปัญหาและการประเมินความเสี่ยงของงานที่ดำเนินการจัดทำพร้อมอธิบายเหตุผลในการจัดทำผลงาน</w:t>
      </w:r>
      <w:r w:rsidRPr="009803CE">
        <w:rPr>
          <w:rFonts w:ascii="TH SarabunPSK" w:hAnsi="TH SarabunPSK" w:cs="TH SarabunPSK" w:hint="cs"/>
          <w:sz w:val="28"/>
          <w:cs/>
        </w:rPr>
        <w:t xml:space="preserve"> และความจำเป็นที่เกิดขึ้นที่จะต้องแก้ไข ตลอดจนชี้แจงถึงผลประโยชน์ที่จะได้รับจากการดำเนินงานตามโครงการ</w:t>
      </w:r>
      <w:r>
        <w:rPr>
          <w:rFonts w:ascii="TH SarabunPSK" w:hAnsi="TH SarabunPSK" w:cs="TH SarabunPSK" w:hint="cs"/>
          <w:sz w:val="28"/>
          <w:cs/>
        </w:rPr>
        <w:t xml:space="preserve"> </w:t>
      </w:r>
    </w:p>
    <w:p w14:paraId="7D2038FE" w14:textId="516E965E" w:rsidR="003709BB" w:rsidRPr="009803CE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 w:rsidRPr="003709BB">
        <w:rPr>
          <w:rFonts w:ascii="TH SarabunPSK" w:hAnsi="TH SarabunPSK" w:cs="TH SarabunPSK" w:hint="cs"/>
          <w:b/>
          <w:bCs/>
          <w:sz w:val="28"/>
          <w:cs/>
        </w:rPr>
        <w:t>3. แนวคิดตามหลักวิชาการ</w:t>
      </w:r>
      <w:r w:rsidRPr="003709BB">
        <w:rPr>
          <w:rFonts w:ascii="TH SarabunPSK" w:hAnsi="TH SarabunPSK" w:cs="TH SarabunPSK" w:hint="cs"/>
          <w:sz w:val="28"/>
          <w:cs/>
        </w:rPr>
        <w:t xml:space="preserve"> แสดงการทบทวนวรรณกรรมที่มีหลักฐานอ้างอิงเชิงประจักษ์</w:t>
      </w:r>
    </w:p>
    <w:p w14:paraId="47C7D78C" w14:textId="737FE3A3" w:rsidR="003709BB" w:rsidRPr="009803CE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4</w:t>
      </w:r>
      <w:r w:rsidRPr="009803CE">
        <w:rPr>
          <w:rFonts w:ascii="TH SarabunPSK" w:hAnsi="TH SarabunPSK" w:cs="TH SarabunPSK" w:hint="cs"/>
          <w:b/>
          <w:bCs/>
          <w:sz w:val="28"/>
          <w:cs/>
        </w:rPr>
        <w:t>.วัตถุประสงค์</w:t>
      </w:r>
      <w:r w:rsidRPr="009803CE">
        <w:rPr>
          <w:rFonts w:ascii="TH SarabunPSK" w:hAnsi="TH SarabunPSK" w:cs="TH SarabunPSK" w:hint="cs"/>
          <w:sz w:val="28"/>
          <w:cs/>
        </w:rPr>
        <w:t xml:space="preserve"> แสดงถึงความต้องการของการดำเนินโครงการว่าต้องการอะไร ซึ่งระบุอย่างชัดเจน สามารถปฏิบัติ และประเมินผลได้ </w:t>
      </w:r>
    </w:p>
    <w:p w14:paraId="6874C02B" w14:textId="4534824B" w:rsidR="00F970C9" w:rsidRPr="009803CE" w:rsidRDefault="00FD64A7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5</w:t>
      </w:r>
      <w:r w:rsidR="003709BB" w:rsidRPr="009803CE">
        <w:rPr>
          <w:rFonts w:ascii="TH SarabunPSK" w:hAnsi="TH SarabunPSK" w:cs="TH SarabunPSK" w:hint="cs"/>
          <w:b/>
          <w:bCs/>
          <w:sz w:val="28"/>
          <w:cs/>
        </w:rPr>
        <w:t>.ระยะเวลาดำเนินการ</w:t>
      </w:r>
      <w:r w:rsidR="003709BB" w:rsidRPr="009803CE">
        <w:rPr>
          <w:rFonts w:ascii="TH SarabunPSK" w:hAnsi="TH SarabunPSK" w:cs="TH SarabunPSK" w:hint="cs"/>
          <w:sz w:val="28"/>
          <w:cs/>
        </w:rPr>
        <w:t xml:space="preserve"> การระบุระยะเวลาดำเนินโครงการ ควรระบุเวลาที่เริ่มต้น จนสิ้นสุดโครงการ</w:t>
      </w:r>
    </w:p>
    <w:p w14:paraId="1F9B048E" w14:textId="1D5C06FB" w:rsidR="00FD64A7" w:rsidRDefault="00FD64A7" w:rsidP="00FD64A7">
      <w:pPr>
        <w:contextualSpacing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6</w:t>
      </w:r>
      <w:r w:rsidR="003709BB" w:rsidRPr="009803CE">
        <w:rPr>
          <w:rFonts w:ascii="TH SarabunPSK" w:hAnsi="TH SarabunPSK" w:cs="TH SarabunPSK" w:hint="cs"/>
          <w:b/>
          <w:bCs/>
          <w:sz w:val="28"/>
          <w:cs/>
        </w:rPr>
        <w:t>.งบประมาณ</w:t>
      </w:r>
      <w:r w:rsidR="00F970C9" w:rsidRPr="00F970C9">
        <w:rPr>
          <w:rFonts w:ascii="TH SarabunPSK" w:hAnsi="TH SarabunPSK" w:cs="TH SarabunPSK" w:hint="cs"/>
          <w:b/>
          <w:bCs/>
          <w:sz w:val="28"/>
          <w:cs/>
        </w:rPr>
        <w:t>ในการดำเนินงาน</w:t>
      </w:r>
      <w:r w:rsidR="003709BB" w:rsidRPr="009803CE">
        <w:rPr>
          <w:rFonts w:ascii="TH SarabunPSK" w:hAnsi="TH SarabunPSK" w:cs="TH SarabunPSK" w:hint="cs"/>
          <w:sz w:val="28"/>
          <w:cs/>
        </w:rPr>
        <w:t xml:space="preserve"> การประมาณการค่าใช้จ่ายทั้งสิ้นของโครงการ ซึ่งควรจำแนกรายการค่าใช้จ่าย</w:t>
      </w:r>
      <w:r w:rsidR="00F970C9">
        <w:rPr>
          <w:rFonts w:ascii="TH SarabunPSK" w:hAnsi="TH SarabunPSK" w:cs="TH SarabunPSK" w:hint="cs"/>
          <w:sz w:val="28"/>
          <w:cs/>
        </w:rPr>
        <w:t>โดย</w:t>
      </w:r>
      <w:r w:rsidR="00F970C9" w:rsidRPr="00F970C9">
        <w:rPr>
          <w:rFonts w:ascii="TH SarabunPSK" w:hAnsi="TH SarabunPSK" w:cs="TH SarabunPSK"/>
          <w:sz w:val="28"/>
          <w:cs/>
        </w:rPr>
        <w:t>แสดงค่าใช้จ่ายในการดำเนินงานรายกิจกรรม</w:t>
      </w:r>
    </w:p>
    <w:p w14:paraId="69B9355C" w14:textId="6CE1E0B8" w:rsidR="00FD64A7" w:rsidRPr="009803CE" w:rsidRDefault="00FD64A7" w:rsidP="00FD64A7">
      <w:pPr>
        <w:contextualSpacing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7</w:t>
      </w:r>
      <w:r w:rsidRPr="009803CE">
        <w:rPr>
          <w:rFonts w:ascii="TH SarabunPSK" w:hAnsi="TH SarabunPSK" w:cs="TH SarabunPSK" w:hint="cs"/>
          <w:b/>
          <w:bCs/>
          <w:sz w:val="28"/>
          <w:cs/>
        </w:rPr>
        <w:t>.</w:t>
      </w:r>
      <w:r>
        <w:rPr>
          <w:rFonts w:ascii="TH SarabunPSK" w:hAnsi="TH SarabunPSK" w:cs="TH SarabunPSK" w:hint="cs"/>
          <w:b/>
          <w:bCs/>
          <w:sz w:val="28"/>
          <w:cs/>
        </w:rPr>
        <w:t>ขั้นตอน</w:t>
      </w:r>
      <w:r w:rsidRPr="009803CE">
        <w:rPr>
          <w:rFonts w:ascii="TH SarabunPSK" w:hAnsi="TH SarabunPSK" w:cs="TH SarabunPSK" w:hint="cs"/>
          <w:b/>
          <w:bCs/>
          <w:sz w:val="28"/>
          <w:cs/>
        </w:rPr>
        <w:t>ดำเนินงาน</w:t>
      </w:r>
      <w:r w:rsidRPr="009803CE">
        <w:rPr>
          <w:rFonts w:ascii="TH SarabunPSK" w:hAnsi="TH SarabunPSK" w:cs="TH SarabunPSK" w:hint="cs"/>
          <w:sz w:val="28"/>
          <w:cs/>
        </w:rPr>
        <w:t xml:space="preserve"> กำหนดภารกิจที่จะต้องปฏิบัติในการดำเนินโครงการให้บรรลุตามวัตถุประสงค์ โดยมีการจัดลำดับสิ่งใดควรทำก่อน - หลัง จนถึงขั้นตอนสุดท้ายที่ทำให้โครงการบรรลุผล</w:t>
      </w:r>
      <w:r w:rsidRPr="003709BB">
        <w:rPr>
          <w:rFonts w:ascii="TH SarabunPSK" w:hAnsi="TH SarabunPSK" w:cs="TH SarabunPSK"/>
          <w:sz w:val="28"/>
          <w:cs/>
        </w:rPr>
        <w:t>รายเดือน</w:t>
      </w:r>
    </w:p>
    <w:p w14:paraId="0F4F5966" w14:textId="0140FA25" w:rsidR="003709BB" w:rsidRPr="009803CE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</w:p>
    <w:p w14:paraId="52981C87" w14:textId="2DEE5AF5" w:rsidR="003709BB" w:rsidRDefault="003709BB" w:rsidP="00F970C9">
      <w:pPr>
        <w:contextualSpacing/>
        <w:jc w:val="thaiDistribute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lastRenderedPageBreak/>
        <w:t>8</w:t>
      </w:r>
      <w:r w:rsidRPr="009803CE">
        <w:rPr>
          <w:rFonts w:ascii="TH SarabunPSK" w:hAnsi="TH SarabunPSK" w:cs="TH SarabunPSK" w:hint="cs"/>
          <w:b/>
          <w:bCs/>
          <w:sz w:val="28"/>
          <w:cs/>
        </w:rPr>
        <w:t>.ผลที่คาดว่าจะได้รับ</w:t>
      </w:r>
      <w:r w:rsidRPr="009803CE">
        <w:rPr>
          <w:rFonts w:ascii="TH SarabunPSK" w:hAnsi="TH SarabunPSK" w:cs="TH SarabunPSK" w:hint="cs"/>
          <w:sz w:val="28"/>
          <w:cs/>
        </w:rPr>
        <w:t xml:space="preserve"> </w:t>
      </w:r>
      <w:r w:rsidR="00F970C9" w:rsidRPr="00F970C9">
        <w:rPr>
          <w:rFonts w:ascii="TH SarabunPSK" w:hAnsi="TH SarabunPSK" w:cs="TH SarabunPSK"/>
          <w:sz w:val="28"/>
          <w:cs/>
        </w:rPr>
        <w:t>ควรแสดงการเปรียบเทียบให้เห็นระดับความเสี่ยง/ปัญหาลดลงหลังการดำเนินการจัดทำผลงานโดยแสดงเป็นตัวเลข/ระดับคะแนน มีการนำเสนอข้อมูลประสิทธิภาพ (พร้อมแสดงวิธีการคำนวณและแนบสถิติการเกิดการบาดเจ็บ/อุบัติเหตุ พร้อมค่าใช้จ่ายในแต่ละครั้ง และคิดความคุ้มค่าจากการทำผลงานเป็นเปอร์เซ็นต์เมื่อเทียบกับค่าใช้จ่าย และวิเคราะห์ความคุ้มค่าทางเศรษฐศาสตร์</w:t>
      </w:r>
      <w:r w:rsidR="00F970C9">
        <w:rPr>
          <w:rFonts w:ascii="TH SarabunPSK" w:hAnsi="TH SarabunPSK" w:cs="TH SarabunPSK" w:hint="cs"/>
          <w:sz w:val="28"/>
          <w:cs/>
        </w:rPr>
        <w:t xml:space="preserve"> หรือ</w:t>
      </w:r>
      <w:r w:rsidR="00F970C9" w:rsidRPr="009803CE">
        <w:rPr>
          <w:rFonts w:ascii="TH SarabunPSK" w:hAnsi="TH SarabunPSK" w:cs="TH SarabunPSK" w:hint="cs"/>
          <w:sz w:val="28"/>
          <w:cs/>
        </w:rPr>
        <w:t>เมื่อโครงการนั้นเสร็จแล้ว จะเกิดผลอย่างไรบ้าง</w:t>
      </w:r>
    </w:p>
    <w:p w14:paraId="70DED4C7" w14:textId="6699CBB7" w:rsidR="003709BB" w:rsidRPr="003210FB" w:rsidRDefault="00F970C9" w:rsidP="003210FB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970C9">
        <w:rPr>
          <w:rFonts w:ascii="TH SarabunPSK" w:hAnsi="TH SarabunPSK" w:cs="TH SarabunPSK" w:hint="cs"/>
          <w:b/>
          <w:bCs/>
          <w:sz w:val="28"/>
          <w:cs/>
        </w:rPr>
        <w:t>9.แนวทางการนำไปเผยแพร่หรือพัฒนา</w:t>
      </w:r>
      <w:r w:rsidRPr="00F970C9">
        <w:rPr>
          <w:rFonts w:ascii="TH SarabunPSK" w:hAnsi="TH SarabunPSK" w:cs="TH SarabunPSK"/>
          <w:b/>
          <w:bCs/>
          <w:sz w:val="28"/>
          <w:cs/>
        </w:rPr>
        <w:t>และความยั่งยืนในการลดอัตราการประสบอันตรา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9803CE">
        <w:rPr>
          <w:rFonts w:ascii="TH SarabunPSK" w:hAnsi="TH SarabunPSK" w:cs="TH SarabunPSK" w:hint="cs"/>
          <w:sz w:val="28"/>
          <w:cs/>
        </w:rPr>
        <w:t>เมื่อโครงการ</w:t>
      </w:r>
      <w:r>
        <w:rPr>
          <w:rFonts w:ascii="TH SarabunPSK" w:hAnsi="TH SarabunPSK" w:cs="TH SarabunPSK" w:hint="cs"/>
          <w:sz w:val="28"/>
          <w:cs/>
        </w:rPr>
        <w:t>เสร็จสิ้นแล้วมีแนวทางการนำไปใช้อย่างไร</w:t>
      </w:r>
      <w:r w:rsidRPr="009803CE">
        <w:rPr>
          <w:rFonts w:ascii="TH SarabunPSK" w:hAnsi="TH SarabunPSK" w:cs="TH SarabunPSK" w:hint="cs"/>
          <w:sz w:val="28"/>
          <w:cs/>
        </w:rPr>
        <w:t xml:space="preserve"> </w:t>
      </w:r>
    </w:p>
    <w:p w14:paraId="776EF234" w14:textId="77777777" w:rsidR="00180FB3" w:rsidRDefault="00180FB3" w:rsidP="00180FB3">
      <w:pPr>
        <w:spacing w:after="200"/>
        <w:contextualSpacing/>
        <w:jc w:val="thaiDistribute"/>
        <w:rPr>
          <w:rFonts w:ascii="TH Sarabun New" w:hAnsi="TH Sarabun New" w:cs="TH Sarabun New"/>
          <w:spacing w:val="-10"/>
        </w:rPr>
      </w:pPr>
      <w:r w:rsidRPr="00BB34D6">
        <w:rPr>
          <w:rFonts w:ascii="TH Sarabun New" w:hAnsi="TH Sarabun New" w:cs="TH Sarabun New"/>
          <w:b/>
          <w:bCs/>
          <w:spacing w:val="-10"/>
          <w:cs/>
        </w:rPr>
        <w:t xml:space="preserve">หมายเหตุ </w:t>
      </w:r>
      <w:r w:rsidRPr="00BB34D6">
        <w:rPr>
          <w:rFonts w:ascii="TH Sarabun New" w:hAnsi="TH Sarabun New" w:cs="TH Sarabun New"/>
          <w:b/>
          <w:bCs/>
          <w:spacing w:val="-10"/>
        </w:rPr>
        <w:t xml:space="preserve">: </w:t>
      </w:r>
      <w:r w:rsidRPr="001906C6">
        <w:rPr>
          <w:rFonts w:ascii="TH Sarabun New" w:hAnsi="TH Sarabun New" w:cs="TH Sarabun New" w:hint="cs"/>
          <w:spacing w:val="-10"/>
          <w:cs/>
        </w:rPr>
        <w:t>หาก</w:t>
      </w:r>
      <w:r w:rsidRPr="00DA6109">
        <w:rPr>
          <w:rFonts w:ascii="TH Sarabun New" w:hAnsi="TH Sarabun New" w:cs="TH Sarabun New"/>
          <w:spacing w:val="-10"/>
          <w:cs/>
        </w:rPr>
        <w:t>สำนักวิจัยและพัฒนา</w:t>
      </w:r>
      <w:r>
        <w:rPr>
          <w:rFonts w:ascii="TH Sarabun New" w:hAnsi="TH Sarabun New" w:cs="TH Sarabun New" w:hint="cs"/>
          <w:spacing w:val="-10"/>
          <w:cs/>
        </w:rPr>
        <w:t xml:space="preserve"> </w:t>
      </w:r>
      <w:r w:rsidRPr="00DA6109">
        <w:rPr>
          <w:rFonts w:ascii="TH Sarabun New" w:hAnsi="TH Sarabun New" w:cs="TH Sarabun New"/>
          <w:spacing w:val="-10"/>
          <w:cs/>
        </w:rPr>
        <w:t xml:space="preserve">สถาบันส่งเสริมความปลอดภัย อาชีวอนามัย และสภาพแวดล้อมในการทำงาน </w:t>
      </w:r>
      <w:r w:rsidRPr="00DA6109">
        <w:rPr>
          <w:rFonts w:ascii="TH Sarabun New" w:hAnsi="TH Sarabun New" w:cs="TH Sarabun New"/>
          <w:spacing w:val="-10"/>
        </w:rPr>
        <w:t>(</w:t>
      </w:r>
      <w:r w:rsidRPr="00DA6109">
        <w:rPr>
          <w:rFonts w:ascii="TH Sarabun New" w:hAnsi="TH Sarabun New" w:cs="TH Sarabun New"/>
          <w:spacing w:val="-10"/>
          <w:cs/>
        </w:rPr>
        <w:t>องค์การมหาชน</w:t>
      </w:r>
      <w:r w:rsidRPr="00DA6109">
        <w:rPr>
          <w:rFonts w:ascii="TH Sarabun New" w:hAnsi="TH Sarabun New" w:cs="TH Sarabun New"/>
          <w:spacing w:val="-10"/>
        </w:rPr>
        <w:t>)</w:t>
      </w:r>
      <w:r>
        <w:rPr>
          <w:rFonts w:ascii="TH Sarabun New" w:hAnsi="TH Sarabun New" w:cs="TH Sarabun New"/>
          <w:spacing w:val="-10"/>
          <w:cs/>
        </w:rPr>
        <w:t xml:space="preserve"> </w:t>
      </w:r>
      <w:r w:rsidRPr="00DA6109">
        <w:rPr>
          <w:rFonts w:ascii="TH Sarabun New" w:hAnsi="TH Sarabun New" w:cs="TH Sarabun New"/>
          <w:spacing w:val="-10"/>
          <w:cs/>
        </w:rPr>
        <w:t>พิจารณาแล้วเห็นว่า</w:t>
      </w:r>
      <w:r>
        <w:rPr>
          <w:rFonts w:ascii="TH Sarabun New" w:hAnsi="TH Sarabun New" w:cs="TH Sarabun New" w:hint="cs"/>
          <w:spacing w:val="-10"/>
          <w:cs/>
        </w:rPr>
        <w:t>สถานประกอบกิจการ</w:t>
      </w:r>
      <w:r w:rsidRPr="00DA6109">
        <w:rPr>
          <w:rFonts w:ascii="TH Sarabun New" w:hAnsi="TH Sarabun New" w:cs="TH Sarabun New"/>
          <w:spacing w:val="-10"/>
          <w:cs/>
        </w:rPr>
        <w:t xml:space="preserve">มีคุณสมบัติตามเกณฑ์ที่กำหนดไว้ จะประกาศรายชื่อผ่านทาง </w:t>
      </w:r>
      <w:hyperlink r:id="rId17" w:history="1">
        <w:r w:rsidRPr="00664930">
          <w:rPr>
            <w:rFonts w:ascii="TH Sarabun New" w:hAnsi="TH Sarabun New" w:cs="TH Sarabun New"/>
            <w:spacing w:val="-10"/>
          </w:rPr>
          <w:t>www.tosh.or.th</w:t>
        </w:r>
      </w:hyperlink>
      <w:r w:rsidRPr="00DA6109">
        <w:rPr>
          <w:rFonts w:ascii="TH Sarabun New" w:hAnsi="TH Sarabun New" w:cs="TH Sarabun New"/>
          <w:spacing w:val="-10"/>
        </w:rPr>
        <w:t xml:space="preserve"> </w:t>
      </w:r>
      <w:r w:rsidRPr="00DA6109">
        <w:rPr>
          <w:rFonts w:ascii="TH Sarabun New" w:hAnsi="TH Sarabun New" w:cs="TH Sarabun New"/>
          <w:spacing w:val="-10"/>
          <w:cs/>
        </w:rPr>
        <w:t>และ</w:t>
      </w:r>
      <w:r>
        <w:rPr>
          <w:rFonts w:ascii="TH Sarabun New" w:hAnsi="TH Sarabun New" w:cs="TH Sarabun New" w:hint="cs"/>
          <w:spacing w:val="-10"/>
          <w:cs/>
        </w:rPr>
        <w:t>ส่ง</w:t>
      </w:r>
      <w:r w:rsidRPr="00DA6109">
        <w:rPr>
          <w:rFonts w:ascii="TH Sarabun New" w:hAnsi="TH Sarabun New" w:cs="TH Sarabun New"/>
          <w:spacing w:val="-10"/>
          <w:cs/>
        </w:rPr>
        <w:t>อีเมล</w:t>
      </w:r>
      <w:r>
        <w:rPr>
          <w:rFonts w:ascii="TH Sarabun New" w:hAnsi="TH Sarabun New" w:cs="TH Sarabun New" w:hint="cs"/>
          <w:spacing w:val="-10"/>
          <w:cs/>
        </w:rPr>
        <w:t>แจ้งผล</w:t>
      </w:r>
      <w:r w:rsidRPr="00DA6109">
        <w:rPr>
          <w:rFonts w:ascii="TH Sarabun New" w:hAnsi="TH Sarabun New" w:cs="TH Sarabun New"/>
          <w:spacing w:val="-10"/>
          <w:cs/>
        </w:rPr>
        <w:t>ตามที่ท่านได้ลงทะเบียนไว้</w:t>
      </w:r>
    </w:p>
    <w:p w14:paraId="51D05246" w14:textId="77777777" w:rsidR="00180FB3" w:rsidRPr="005327FB" w:rsidRDefault="00180FB3" w:rsidP="005327FB">
      <w:pPr>
        <w:spacing w:after="0"/>
        <w:ind w:firstLine="720"/>
        <w:rPr>
          <w:rFonts w:ascii="TH SarabunPSK" w:hAnsi="TH SarabunPSK" w:cs="TH SarabunPSK"/>
          <w:sz w:val="32"/>
          <w:szCs w:val="32"/>
          <w:cs/>
        </w:rPr>
      </w:pPr>
    </w:p>
    <w:sectPr w:rsidR="00180FB3" w:rsidRPr="005327FB" w:rsidSect="001750F9">
      <w:headerReference w:type="even" r:id="rId18"/>
      <w:headerReference w:type="default" r:id="rId19"/>
      <w:footerReference w:type="default" r:id="rId20"/>
      <w:headerReference w:type="first" r:id="rId21"/>
      <w:pgSz w:w="11906" w:h="16838"/>
      <w:pgMar w:top="134" w:right="1440" w:bottom="426" w:left="1440" w:header="708" w:footer="6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61559" w14:textId="77777777" w:rsidR="00833FB7" w:rsidRDefault="00833FB7" w:rsidP="005327FB">
      <w:pPr>
        <w:spacing w:after="0" w:line="240" w:lineRule="auto"/>
      </w:pPr>
      <w:r>
        <w:separator/>
      </w:r>
    </w:p>
  </w:endnote>
  <w:endnote w:type="continuationSeparator" w:id="0">
    <w:p w14:paraId="25BE7384" w14:textId="77777777" w:rsidR="00833FB7" w:rsidRDefault="00833FB7" w:rsidP="00532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71263" w14:textId="77777777" w:rsidR="0028498B" w:rsidRDefault="002849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0971806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5872A0AA" w14:textId="05A549EE" w:rsidR="005327FB" w:rsidRPr="00C64A1C" w:rsidRDefault="00C64A1C" w:rsidP="00E21209">
        <w:pPr>
          <w:pStyle w:val="Footer"/>
          <w:jc w:val="right"/>
          <w:rPr>
            <w:rFonts w:ascii="TH SarabunPSK" w:hAnsi="TH SarabunPSK" w:cs="TH SarabunPSK"/>
            <w:sz w:val="28"/>
          </w:rPr>
        </w:pPr>
        <w:r>
          <w:rPr>
            <w:rFonts w:ascii="TH SarabunPSK" w:hAnsi="TH SarabunPSK" w:cs="TH SarabunPSK" w:hint="cs"/>
            <w:noProof/>
            <w:sz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8CFC134" wp14:editId="5533E03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618</wp:posOffset>
                  </wp:positionV>
                  <wp:extent cx="5709684" cy="0"/>
                  <wp:effectExtent l="0" t="0" r="24765" b="19050"/>
                  <wp:wrapNone/>
                  <wp:docPr id="6" name="Straight Connector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0968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7A16928E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.4pt" to="449.6pt,-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" strokecolor="black [3213]" strokeweight=".5pt">
                  <v:stroke joinstyle="miter"/>
                </v:line>
              </w:pict>
            </mc:Fallback>
          </mc:AlternateContent>
        </w:r>
        <w:r>
          <w:rPr>
            <w:rFonts w:ascii="TH SarabunPSK" w:hAnsi="TH SarabunPSK" w:cs="TH SarabunPSK" w:hint="cs"/>
            <w:sz w:val="28"/>
            <w:cs/>
          </w:rPr>
          <w:t xml:space="preserve">หน้า </w:t>
        </w:r>
        <w:r w:rsidR="005327FB" w:rsidRPr="005327FB">
          <w:rPr>
            <w:rFonts w:ascii="TH SarabunPSK" w:hAnsi="TH SarabunPSK" w:cs="TH SarabunPSK"/>
            <w:sz w:val="28"/>
          </w:rPr>
          <w:fldChar w:fldCharType="begin"/>
        </w:r>
        <w:r w:rsidR="005327FB" w:rsidRPr="005327FB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="005327FB" w:rsidRPr="005327FB">
          <w:rPr>
            <w:rFonts w:ascii="TH SarabunPSK" w:hAnsi="TH SarabunPSK" w:cs="TH SarabunPSK"/>
            <w:sz w:val="28"/>
          </w:rPr>
          <w:fldChar w:fldCharType="separate"/>
        </w:r>
        <w:r w:rsidR="00951151">
          <w:rPr>
            <w:rFonts w:ascii="TH SarabunPSK" w:hAnsi="TH SarabunPSK" w:cs="TH SarabunPSK"/>
            <w:noProof/>
            <w:sz w:val="28"/>
          </w:rPr>
          <w:t>1</w:t>
        </w:r>
        <w:r w:rsidR="005327FB" w:rsidRPr="005327FB">
          <w:rPr>
            <w:rFonts w:ascii="TH SarabunPSK" w:hAnsi="TH SarabunPSK" w:cs="TH SarabunPSK"/>
            <w:noProof/>
            <w:sz w:val="28"/>
          </w:rPr>
          <w:fldChar w:fldCharType="end"/>
        </w:r>
        <w:r w:rsidR="005327FB">
          <w:rPr>
            <w:rFonts w:ascii="TH SarabunPSK" w:hAnsi="TH SarabunPSK" w:cs="TH SarabunPSK"/>
            <w:sz w:val="28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688F9" w14:textId="77777777" w:rsidR="0028498B" w:rsidRDefault="0028498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277476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1ED6E551" w14:textId="77777777" w:rsidR="001750F9" w:rsidRPr="00C64A1C" w:rsidRDefault="001750F9" w:rsidP="00E21209">
        <w:pPr>
          <w:pStyle w:val="Footer"/>
          <w:jc w:val="right"/>
          <w:rPr>
            <w:rFonts w:ascii="TH SarabunPSK" w:hAnsi="TH SarabunPSK" w:cs="TH SarabunPSK"/>
            <w:sz w:val="28"/>
          </w:rPr>
        </w:pPr>
        <w:r>
          <w:rPr>
            <w:rFonts w:ascii="TH SarabunPSK" w:hAnsi="TH SarabunPSK" w:cs="TH SarabunPSK" w:hint="cs"/>
            <w:noProof/>
            <w:sz w:val="28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3528104B" wp14:editId="4C4AE07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618</wp:posOffset>
                  </wp:positionV>
                  <wp:extent cx="5709684" cy="0"/>
                  <wp:effectExtent l="0" t="0" r="24765" b="19050"/>
                  <wp:wrapNone/>
                  <wp:docPr id="8" name="Straight Connector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0968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6398D658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1.4pt" to="449.6pt,-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" strokecolor="black [3213]" strokeweight=".5pt">
                  <v:stroke joinstyle="miter"/>
                </v:line>
              </w:pict>
            </mc:Fallback>
          </mc:AlternateContent>
        </w:r>
        <w:r>
          <w:rPr>
            <w:rFonts w:ascii="TH SarabunPSK" w:hAnsi="TH SarabunPSK" w:cs="TH SarabunPSK" w:hint="cs"/>
            <w:sz w:val="28"/>
            <w:cs/>
          </w:rPr>
          <w:t xml:space="preserve">หน้า </w:t>
        </w:r>
        <w:r w:rsidRPr="005327FB">
          <w:rPr>
            <w:rFonts w:ascii="TH SarabunPSK" w:hAnsi="TH SarabunPSK" w:cs="TH SarabunPSK"/>
            <w:sz w:val="28"/>
          </w:rPr>
          <w:fldChar w:fldCharType="begin"/>
        </w:r>
        <w:r w:rsidRPr="005327FB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5327FB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</w:rPr>
          <w:t>1</w:t>
        </w:r>
        <w:r w:rsidRPr="005327FB">
          <w:rPr>
            <w:rFonts w:ascii="TH SarabunPSK" w:hAnsi="TH SarabunPSK" w:cs="TH SarabunPSK"/>
            <w:noProof/>
            <w:sz w:val="28"/>
          </w:rPr>
          <w:fldChar w:fldCharType="end"/>
        </w:r>
        <w:r>
          <w:rPr>
            <w:rFonts w:ascii="TH SarabunPSK" w:hAnsi="TH SarabunPSK" w:cs="TH SarabunPSK"/>
            <w:sz w:val="28"/>
          </w:rPr>
          <w:t xml:space="preserve"> </w:t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5439051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314F9AB8" w14:textId="77777777" w:rsidR="003210FB" w:rsidRPr="00C64A1C" w:rsidRDefault="003210FB" w:rsidP="00E21209">
        <w:pPr>
          <w:pStyle w:val="Footer"/>
          <w:jc w:val="right"/>
          <w:rPr>
            <w:rFonts w:ascii="TH SarabunPSK" w:hAnsi="TH SarabunPSK" w:cs="TH SarabunPSK"/>
            <w:sz w:val="28"/>
          </w:rPr>
        </w:pPr>
        <w:r>
          <w:rPr>
            <w:rFonts w:ascii="TH SarabunPSK" w:hAnsi="TH SarabunPSK" w:cs="TH SarabunPSK" w:hint="cs"/>
            <w:noProof/>
            <w:sz w:val="28"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55EF4714" wp14:editId="5786B9F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618</wp:posOffset>
                  </wp:positionV>
                  <wp:extent cx="5709684" cy="0"/>
                  <wp:effectExtent l="0" t="0" r="24765" b="19050"/>
                  <wp:wrapNone/>
                  <wp:docPr id="195" name="Straight Connector 19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70968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7818B84D" id="Straight Connector 195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1.4pt" to="449.6pt,-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" strokecolor="black [3213]" strokeweight=".5pt">
                  <v:stroke joinstyle="miter"/>
                </v:line>
              </w:pict>
            </mc:Fallback>
          </mc:AlternateContent>
        </w:r>
        <w:r>
          <w:rPr>
            <w:rFonts w:ascii="TH SarabunPSK" w:hAnsi="TH SarabunPSK" w:cs="TH SarabunPSK" w:hint="cs"/>
            <w:sz w:val="28"/>
            <w:cs/>
          </w:rPr>
          <w:t xml:space="preserve">หน้า </w:t>
        </w:r>
        <w:r w:rsidRPr="005327FB">
          <w:rPr>
            <w:rFonts w:ascii="TH SarabunPSK" w:hAnsi="TH SarabunPSK" w:cs="TH SarabunPSK"/>
            <w:sz w:val="28"/>
          </w:rPr>
          <w:fldChar w:fldCharType="begin"/>
        </w:r>
        <w:r w:rsidRPr="005327FB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5327FB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</w:rPr>
          <w:t>1</w:t>
        </w:r>
        <w:r w:rsidRPr="005327FB">
          <w:rPr>
            <w:rFonts w:ascii="TH SarabunPSK" w:hAnsi="TH SarabunPSK" w:cs="TH SarabunPSK"/>
            <w:noProof/>
            <w:sz w:val="28"/>
          </w:rPr>
          <w:fldChar w:fldCharType="end"/>
        </w:r>
        <w:r>
          <w:rPr>
            <w:rFonts w:ascii="TH SarabunPSK" w:hAnsi="TH SarabunPSK" w:cs="TH SarabunPSK"/>
            <w:sz w:val="28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597C1" w14:textId="77777777" w:rsidR="00833FB7" w:rsidRDefault="00833FB7" w:rsidP="005327FB">
      <w:pPr>
        <w:spacing w:after="0" w:line="240" w:lineRule="auto"/>
      </w:pPr>
      <w:r>
        <w:separator/>
      </w:r>
    </w:p>
  </w:footnote>
  <w:footnote w:type="continuationSeparator" w:id="0">
    <w:p w14:paraId="3462F22A" w14:textId="77777777" w:rsidR="00833FB7" w:rsidRDefault="00833FB7" w:rsidP="00532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9B15E" w14:textId="5469BA6B" w:rsidR="0028498B" w:rsidRDefault="00D15C74">
    <w:pPr>
      <w:pStyle w:val="Header"/>
    </w:pPr>
    <w:r>
      <w:rPr>
        <w:noProof/>
      </w:rPr>
      <w:pict w14:anchorId="772182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4" o:spid="_x0000_s1026" type="#_x0000_t75" style="position:absolute;margin-left:0;margin-top:0;width:450.65pt;height:387.95pt;z-index:-251644928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BC4E3" w14:textId="5B9823FE" w:rsidR="00C64A1C" w:rsidRDefault="00D15C74" w:rsidP="00C64A1C">
    <w:pPr>
      <w:pStyle w:val="Header"/>
      <w:jc w:val="center"/>
    </w:pPr>
    <w:r>
      <w:rPr>
        <w:noProof/>
        <w:lang w:val="th-TH"/>
      </w:rPr>
      <w:pict w14:anchorId="76A9A9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5" o:spid="_x0000_s1027" type="#_x0000_t75" style="position:absolute;left:0;text-align:left;margin-left:0;margin-top:0;width:450.65pt;height:387.95pt;z-index:-251643904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  <w:r w:rsidR="00E21209">
      <w:rPr>
        <w:noProof/>
        <w:cs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9CD6BD5" wp14:editId="577D300C">
              <wp:simplePos x="0" y="0"/>
              <wp:positionH relativeFrom="page">
                <wp:posOffset>6524625</wp:posOffset>
              </wp:positionH>
              <wp:positionV relativeFrom="paragraph">
                <wp:posOffset>-374015</wp:posOffset>
              </wp:positionV>
              <wp:extent cx="928370" cy="342900"/>
              <wp:effectExtent l="0" t="0" r="508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837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1D5EE2" w14:textId="0ABF88F4" w:rsidR="00E21209" w:rsidRPr="00BD75FF" w:rsidRDefault="00E21209" w:rsidP="00E21209">
                          <w:pPr>
                            <w:pStyle w:val="Footer"/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  <w:t>F-OSH-00</w:t>
                          </w:r>
                          <w:r>
                            <w:rPr>
                              <w:rFonts w:ascii="TH SarabunPSK" w:hAnsi="TH SarabunPSK" w:cs="TH SarabunPSK" w:hint="cs"/>
                              <w:sz w:val="32"/>
                              <w:szCs w:val="32"/>
                              <w:cs/>
                            </w:rPr>
                            <w:t>1</w:t>
                          </w:r>
                        </w:p>
                        <w:p w14:paraId="5DCDBB66" w14:textId="77777777" w:rsidR="00E21209" w:rsidRDefault="00E21209" w:rsidP="00E2120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CD6BD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13.75pt;margin-top:-29.45pt;width:73.1pt;height:2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" stroked="f">
              <v:textbox>
                <w:txbxContent>
                  <w:p w14:paraId="0C1D5EE2" w14:textId="0ABF88F4" w:rsidR="00E21209" w:rsidRPr="00BD75FF" w:rsidRDefault="00E21209" w:rsidP="00E21209">
                    <w:pPr>
                      <w:pStyle w:val="Footer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sz w:val="32"/>
                        <w:szCs w:val="32"/>
                      </w:rPr>
                      <w:t>F-OSH-00</w:t>
                    </w:r>
                    <w:r>
                      <w:rPr>
                        <w:rFonts w:ascii="TH SarabunPSK" w:hAnsi="TH SarabunPSK" w:cs="TH SarabunPSK" w:hint="cs"/>
                        <w:sz w:val="32"/>
                        <w:szCs w:val="32"/>
                        <w:cs/>
                      </w:rPr>
                      <w:t>1</w:t>
                    </w:r>
                  </w:p>
                  <w:p w14:paraId="5DCDBB66" w14:textId="77777777" w:rsidR="00E21209" w:rsidRDefault="00E21209" w:rsidP="00E21209"/>
                </w:txbxContent>
              </v:textbox>
              <w10:wrap anchorx="page"/>
            </v:shape>
          </w:pict>
        </mc:Fallback>
      </mc:AlternateContent>
    </w:r>
    <w:r w:rsidR="00E21209" w:rsidRPr="008B4514">
      <w:rPr>
        <w:rFonts w:ascii="TH SarabunPSK" w:hAnsi="TH SarabunPSK" w:cs="TH SarabunPSK" w:hint="cs"/>
        <w:b/>
        <w:bCs/>
        <w:noProof/>
        <w:sz w:val="32"/>
        <w:szCs w:val="32"/>
      </w:rPr>
      <w:drawing>
        <wp:inline distT="0" distB="0" distL="0" distR="0" wp14:anchorId="63849AC5" wp14:editId="44A29001">
          <wp:extent cx="1247775" cy="59389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273" cy="6126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6194" w14:textId="5370FE45" w:rsidR="0028498B" w:rsidRDefault="00D15C74">
    <w:pPr>
      <w:pStyle w:val="Header"/>
    </w:pPr>
    <w:r>
      <w:rPr>
        <w:noProof/>
      </w:rPr>
      <w:pict w14:anchorId="30D77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3" o:spid="_x0000_s1025" type="#_x0000_t75" style="position:absolute;margin-left:0;margin-top:0;width:450.65pt;height:387.95pt;z-index:-251645952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4BF21" w14:textId="62652888" w:rsidR="0028498B" w:rsidRDefault="00D15C74">
    <w:pPr>
      <w:pStyle w:val="Header"/>
    </w:pPr>
    <w:r>
      <w:rPr>
        <w:noProof/>
      </w:rPr>
      <w:pict w14:anchorId="5DD0D7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7" o:spid="_x0000_s1029" type="#_x0000_t75" style="position:absolute;margin-left:0;margin-top:0;width:450.65pt;height:387.95pt;z-index:-251641856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4B33" w14:textId="2FEA1683" w:rsidR="0024346D" w:rsidRDefault="00D15C74" w:rsidP="00C64A1C">
    <w:pPr>
      <w:pStyle w:val="Header"/>
      <w:jc w:val="center"/>
    </w:pPr>
    <w:r>
      <w:rPr>
        <w:noProof/>
        <w:lang w:val="th-TH"/>
      </w:rPr>
      <w:pict w14:anchorId="426E74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8" o:spid="_x0000_s1030" type="#_x0000_t75" style="position:absolute;left:0;text-align:left;margin-left:0;margin-top:0;width:450.65pt;height:387.95pt;z-index:-251640832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  <w:r w:rsidR="0024346D">
      <w:rPr>
        <w:noProof/>
        <w:cs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01282ED" wp14:editId="36FAE0F5">
              <wp:simplePos x="0" y="0"/>
              <wp:positionH relativeFrom="page">
                <wp:posOffset>9515475</wp:posOffset>
              </wp:positionH>
              <wp:positionV relativeFrom="paragraph">
                <wp:posOffset>-345440</wp:posOffset>
              </wp:positionV>
              <wp:extent cx="928370" cy="342900"/>
              <wp:effectExtent l="0" t="0" r="508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837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1295F9" w14:textId="77777777" w:rsidR="0024346D" w:rsidRPr="00BD75FF" w:rsidRDefault="0024346D" w:rsidP="00E21209">
                          <w:pPr>
                            <w:pStyle w:val="Footer"/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  <w:t>F-OSH-00</w:t>
                          </w:r>
                          <w:r>
                            <w:rPr>
                              <w:rFonts w:ascii="TH SarabunPSK" w:hAnsi="TH SarabunPSK" w:cs="TH SarabunPSK" w:hint="cs"/>
                              <w:sz w:val="32"/>
                              <w:szCs w:val="32"/>
                              <w:cs/>
                            </w:rPr>
                            <w:t>1</w:t>
                          </w:r>
                        </w:p>
                        <w:p w14:paraId="34101B91" w14:textId="77777777" w:rsidR="0024346D" w:rsidRDefault="0024346D" w:rsidP="00E2120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1282E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749.25pt;margin-top:-27.2pt;width:73.1pt;height:2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" stroked="f">
              <v:textbox>
                <w:txbxContent>
                  <w:p w14:paraId="101295F9" w14:textId="77777777" w:rsidR="0024346D" w:rsidRPr="00BD75FF" w:rsidRDefault="0024346D" w:rsidP="00E21209">
                    <w:pPr>
                      <w:pStyle w:val="Footer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sz w:val="32"/>
                        <w:szCs w:val="32"/>
                      </w:rPr>
                      <w:t>F-OSH-00</w:t>
                    </w:r>
                    <w:r>
                      <w:rPr>
                        <w:rFonts w:ascii="TH SarabunPSK" w:hAnsi="TH SarabunPSK" w:cs="TH SarabunPSK" w:hint="cs"/>
                        <w:sz w:val="32"/>
                        <w:szCs w:val="32"/>
                        <w:cs/>
                      </w:rPr>
                      <w:t>1</w:t>
                    </w:r>
                  </w:p>
                  <w:p w14:paraId="34101B91" w14:textId="77777777" w:rsidR="0024346D" w:rsidRDefault="0024346D" w:rsidP="00E21209"/>
                </w:txbxContent>
              </v:textbox>
              <w10:wrap anchorx="page"/>
            </v:shape>
          </w:pict>
        </mc:Fallback>
      </mc:AlternateContent>
    </w:r>
    <w:r w:rsidR="0024346D" w:rsidRPr="008B4514">
      <w:rPr>
        <w:rFonts w:ascii="TH SarabunPSK" w:hAnsi="TH SarabunPSK" w:cs="TH SarabunPSK" w:hint="cs"/>
        <w:b/>
        <w:bCs/>
        <w:noProof/>
        <w:sz w:val="32"/>
        <w:szCs w:val="32"/>
      </w:rPr>
      <w:drawing>
        <wp:inline distT="0" distB="0" distL="0" distR="0" wp14:anchorId="5AF115F5" wp14:editId="6DE44147">
          <wp:extent cx="1247775" cy="593893"/>
          <wp:effectExtent l="0" t="0" r="0" b="0"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273" cy="6126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1ED1D" w14:textId="7E621A25" w:rsidR="0028498B" w:rsidRDefault="00D15C74">
    <w:pPr>
      <w:pStyle w:val="Header"/>
    </w:pPr>
    <w:r>
      <w:rPr>
        <w:noProof/>
      </w:rPr>
      <w:pict w14:anchorId="1491E8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6" o:spid="_x0000_s1028" type="#_x0000_t75" style="position:absolute;margin-left:0;margin-top:0;width:450.65pt;height:387.95pt;z-index:-251642880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FA41" w14:textId="409D8746" w:rsidR="0028498B" w:rsidRDefault="00D15C74">
    <w:pPr>
      <w:pStyle w:val="Header"/>
    </w:pPr>
    <w:r>
      <w:rPr>
        <w:noProof/>
      </w:rPr>
      <w:pict w14:anchorId="765B65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100" o:spid="_x0000_s1032" type="#_x0000_t75" style="position:absolute;margin-left:0;margin-top:0;width:450.65pt;height:387.95pt;z-index:-251638784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DA93B" w14:textId="2B4B9D70" w:rsidR="001750F9" w:rsidRDefault="00D15C74" w:rsidP="00C64A1C">
    <w:pPr>
      <w:pStyle w:val="Header"/>
      <w:jc w:val="center"/>
    </w:pPr>
    <w:r>
      <w:rPr>
        <w:noProof/>
        <w:lang w:val="th-TH"/>
      </w:rPr>
      <w:pict w14:anchorId="0EE39B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101" o:spid="_x0000_s1033" type="#_x0000_t75" style="position:absolute;left:0;text-align:left;margin-left:0;margin-top:0;width:450.65pt;height:387.95pt;z-index:-251637760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  <w:r w:rsidR="001750F9">
      <w:rPr>
        <w:noProof/>
        <w:cs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25722C27" wp14:editId="2814A76A">
              <wp:simplePos x="0" y="0"/>
              <wp:positionH relativeFrom="page">
                <wp:posOffset>6524625</wp:posOffset>
              </wp:positionH>
              <wp:positionV relativeFrom="paragraph">
                <wp:posOffset>-374015</wp:posOffset>
              </wp:positionV>
              <wp:extent cx="928370" cy="342900"/>
              <wp:effectExtent l="0" t="0" r="508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837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040815" w14:textId="77777777" w:rsidR="001750F9" w:rsidRPr="00BD75FF" w:rsidRDefault="001750F9" w:rsidP="00E21209">
                          <w:pPr>
                            <w:pStyle w:val="Footer"/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sz w:val="32"/>
                              <w:szCs w:val="32"/>
                            </w:rPr>
                            <w:t>F-OSH-00</w:t>
                          </w:r>
                          <w:r>
                            <w:rPr>
                              <w:rFonts w:ascii="TH SarabunPSK" w:hAnsi="TH SarabunPSK" w:cs="TH SarabunPSK" w:hint="cs"/>
                              <w:sz w:val="32"/>
                              <w:szCs w:val="32"/>
                              <w:cs/>
                            </w:rPr>
                            <w:t>1</w:t>
                          </w:r>
                        </w:p>
                        <w:p w14:paraId="79B6CE10" w14:textId="77777777" w:rsidR="001750F9" w:rsidRDefault="001750F9" w:rsidP="00E2120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722C2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513.75pt;margin-top:-29.45pt;width:73.1pt;height:2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" stroked="f">
              <v:textbox>
                <w:txbxContent>
                  <w:p w14:paraId="14040815" w14:textId="77777777" w:rsidR="001750F9" w:rsidRPr="00BD75FF" w:rsidRDefault="001750F9" w:rsidP="00E21209">
                    <w:pPr>
                      <w:pStyle w:val="Footer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  <w:r>
                      <w:rPr>
                        <w:rFonts w:ascii="TH SarabunPSK" w:hAnsi="TH SarabunPSK" w:cs="TH SarabunPSK"/>
                        <w:sz w:val="32"/>
                        <w:szCs w:val="32"/>
                      </w:rPr>
                      <w:t>F-OSH-00</w:t>
                    </w:r>
                    <w:r>
                      <w:rPr>
                        <w:rFonts w:ascii="TH SarabunPSK" w:hAnsi="TH SarabunPSK" w:cs="TH SarabunPSK" w:hint="cs"/>
                        <w:sz w:val="32"/>
                        <w:szCs w:val="32"/>
                        <w:cs/>
                      </w:rPr>
                      <w:t>1</w:t>
                    </w:r>
                  </w:p>
                  <w:p w14:paraId="79B6CE10" w14:textId="77777777" w:rsidR="001750F9" w:rsidRDefault="001750F9" w:rsidP="00E21209"/>
                </w:txbxContent>
              </v:textbox>
              <w10:wrap anchorx="page"/>
            </v:shape>
          </w:pict>
        </mc:Fallback>
      </mc:AlternateContent>
    </w:r>
    <w:r w:rsidR="001750F9" w:rsidRPr="008B4514">
      <w:rPr>
        <w:rFonts w:ascii="TH SarabunPSK" w:hAnsi="TH SarabunPSK" w:cs="TH SarabunPSK" w:hint="cs"/>
        <w:b/>
        <w:bCs/>
        <w:noProof/>
        <w:sz w:val="32"/>
        <w:szCs w:val="32"/>
      </w:rPr>
      <w:drawing>
        <wp:inline distT="0" distB="0" distL="0" distR="0" wp14:anchorId="3B675FC8" wp14:editId="07D24012">
          <wp:extent cx="1247775" cy="593893"/>
          <wp:effectExtent l="0" t="0" r="0" b="0"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273" cy="6126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60B22" w14:textId="5F15CDF9" w:rsidR="0028498B" w:rsidRDefault="00D15C74">
    <w:pPr>
      <w:pStyle w:val="Header"/>
    </w:pPr>
    <w:r>
      <w:rPr>
        <w:noProof/>
      </w:rPr>
      <w:pict w14:anchorId="628BB3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4650099" o:spid="_x0000_s1031" type="#_x0000_t75" style="position:absolute;margin-left:0;margin-top:0;width:450.65pt;height:387.95pt;z-index:-251639808;mso-position-horizontal:center;mso-position-horizontal-relative:margin;mso-position-vertical:center;mso-position-vertical-relative:margin" o:allowincell="f">
          <v:imagedata r:id="rId1" o:title="รูปภาพ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A1195"/>
    <w:multiLevelType w:val="hybridMultilevel"/>
    <w:tmpl w:val="4600C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479D2"/>
    <w:multiLevelType w:val="hybridMultilevel"/>
    <w:tmpl w:val="827EB548"/>
    <w:lvl w:ilvl="0" w:tplc="E858F778">
      <w:start w:val="2"/>
      <w:numFmt w:val="bullet"/>
      <w:lvlText w:val="-"/>
      <w:lvlJc w:val="left"/>
      <w:pPr>
        <w:ind w:left="615" w:hanging="360"/>
      </w:pPr>
      <w:rPr>
        <w:rFonts w:ascii="TH SarabunPSK" w:eastAsia="Times New Roman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2" w15:restartNumberingAfterBreak="0">
    <w:nsid w:val="2F0919E2"/>
    <w:multiLevelType w:val="hybridMultilevel"/>
    <w:tmpl w:val="56F8E6B4"/>
    <w:lvl w:ilvl="0" w:tplc="275EB236">
      <w:start w:val="1"/>
      <w:numFmt w:val="decimal"/>
      <w:lvlText w:val="%1."/>
      <w:lvlJc w:val="left"/>
      <w:pPr>
        <w:ind w:left="720" w:hanging="360"/>
      </w:pPr>
      <w:rPr>
        <w:rFonts w:ascii="TH SarabunPSK" w:eastAsiaTheme="minorHAnsi" w:hAnsi="TH SarabunPSK" w:cs="TH SarabunPSK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sDQ0MzAwN7a0NDBV0lEKTi0uzszPAykwrAUAhdr7NSwAAAA="/>
  </w:docVars>
  <w:rsids>
    <w:rsidRoot w:val="00766073"/>
    <w:rsid w:val="00104AD6"/>
    <w:rsid w:val="001750F9"/>
    <w:rsid w:val="00180FB3"/>
    <w:rsid w:val="001F366F"/>
    <w:rsid w:val="0024346D"/>
    <w:rsid w:val="0028498B"/>
    <w:rsid w:val="002D13FC"/>
    <w:rsid w:val="002F3588"/>
    <w:rsid w:val="00302FE2"/>
    <w:rsid w:val="003210FB"/>
    <w:rsid w:val="003709BB"/>
    <w:rsid w:val="004056B5"/>
    <w:rsid w:val="004151E8"/>
    <w:rsid w:val="00450786"/>
    <w:rsid w:val="00463581"/>
    <w:rsid w:val="004B6455"/>
    <w:rsid w:val="004E33ED"/>
    <w:rsid w:val="004F2A51"/>
    <w:rsid w:val="005327FB"/>
    <w:rsid w:val="00561120"/>
    <w:rsid w:val="00574A23"/>
    <w:rsid w:val="00605814"/>
    <w:rsid w:val="00606D87"/>
    <w:rsid w:val="00635875"/>
    <w:rsid w:val="00664930"/>
    <w:rsid w:val="006A11FB"/>
    <w:rsid w:val="00700A08"/>
    <w:rsid w:val="00766073"/>
    <w:rsid w:val="007939CD"/>
    <w:rsid w:val="00833FB7"/>
    <w:rsid w:val="008579EF"/>
    <w:rsid w:val="00911D3E"/>
    <w:rsid w:val="00951151"/>
    <w:rsid w:val="009A7850"/>
    <w:rsid w:val="00A23754"/>
    <w:rsid w:val="00AA4358"/>
    <w:rsid w:val="00AC43B9"/>
    <w:rsid w:val="00B745D1"/>
    <w:rsid w:val="00C64A1C"/>
    <w:rsid w:val="00C64A1F"/>
    <w:rsid w:val="00D03E98"/>
    <w:rsid w:val="00D15C74"/>
    <w:rsid w:val="00D17C99"/>
    <w:rsid w:val="00E21209"/>
    <w:rsid w:val="00E60D60"/>
    <w:rsid w:val="00F05AE9"/>
    <w:rsid w:val="00F970C9"/>
    <w:rsid w:val="00FA4A4A"/>
    <w:rsid w:val="00FD64A7"/>
    <w:rsid w:val="00FE4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FBD0F0"/>
  <w15:chartTrackingRefBased/>
  <w15:docId w15:val="{08107F61-C591-437A-AB4B-840AE91F5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6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4B64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27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7FB"/>
  </w:style>
  <w:style w:type="paragraph" w:styleId="Footer">
    <w:name w:val="footer"/>
    <w:basedOn w:val="Normal"/>
    <w:link w:val="FooterChar"/>
    <w:uiPriority w:val="99"/>
    <w:unhideWhenUsed/>
    <w:rsid w:val="005327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7FB"/>
  </w:style>
  <w:style w:type="character" w:customStyle="1" w:styleId="ListParagraphChar">
    <w:name w:val="List Paragraph Char"/>
    <w:link w:val="ListParagraph"/>
    <w:uiPriority w:val="34"/>
    <w:locked/>
    <w:rsid w:val="00450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header" Target="header7.xml"/><Relationship Id="rId3" Type="http://schemas.openxmlformats.org/officeDocument/2006/relationships/settings" Target="settings.xml"/><Relationship Id="rId21" Type="http://schemas.openxmlformats.org/officeDocument/2006/relationships/header" Target="header9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://www.tosh.or.th" TargetMode="Externa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20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eader" Target="head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5</Pages>
  <Words>1593</Words>
  <Characters>9086</Characters>
  <Application>Microsoft Office Word</Application>
  <DocSecurity>0</DocSecurity>
  <Lines>75</Lines>
  <Paragraphs>2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-PC-1905</dc:creator>
  <cp:keywords/>
  <dc:description/>
  <cp:lastModifiedBy>admin</cp:lastModifiedBy>
  <cp:revision>21</cp:revision>
  <dcterms:created xsi:type="dcterms:W3CDTF">2021-12-22T08:54:00Z</dcterms:created>
  <dcterms:modified xsi:type="dcterms:W3CDTF">2022-01-17T02:03:00Z</dcterms:modified>
</cp:coreProperties>
</file>